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76060A" w14:textId="55D24E5C" w:rsidR="001D3E10" w:rsidRDefault="001D3E10" w:rsidP="00C21B5B">
      <w:pPr>
        <w:pStyle w:val="Question"/>
        <w:numPr>
          <w:ilvl w:val="0"/>
          <w:numId w:val="11"/>
        </w:numPr>
        <w:spacing w:before="0"/>
        <w:ind w:left="720"/>
      </w:pPr>
      <w:r>
        <w:t>This question is about how trends in properties of the fractions from crude oil change with the chain length of the molecule</w:t>
      </w:r>
      <w:r w:rsidR="00DD2DD9">
        <w:t>.</w:t>
      </w:r>
    </w:p>
    <w:p w14:paraId="05E5B9E4" w14:textId="59190AC3" w:rsidR="001D3E10" w:rsidRDefault="001D3E10" w:rsidP="001D3E10">
      <w:pPr>
        <w:pStyle w:val="Question"/>
      </w:pPr>
    </w:p>
    <w:p w14:paraId="1ED2A2C0" w14:textId="5AC94019" w:rsidR="001D3E10" w:rsidRDefault="001D3E10" w:rsidP="001D3E10">
      <w:pPr>
        <w:pStyle w:val="Question"/>
        <w:numPr>
          <w:ilvl w:val="1"/>
          <w:numId w:val="11"/>
        </w:numPr>
        <w:spacing w:line="256" w:lineRule="auto"/>
      </w:pPr>
      <w:r>
        <w:t xml:space="preserve">Complete the table by writing the words: </w:t>
      </w:r>
      <w:r w:rsidR="000D1688">
        <w:t xml:space="preserve">‘decrease’, ‘increase’ or ‘stays the same’ </w:t>
      </w:r>
      <w:r>
        <w:t>into the right-hand column.</w:t>
      </w:r>
    </w:p>
    <w:p w14:paraId="5E96D77A" w14:textId="6666F6EC" w:rsidR="001D3E10" w:rsidRDefault="001D3E10" w:rsidP="001D3E10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94"/>
        <w:gridCol w:w="5902"/>
      </w:tblGrid>
      <w:tr w:rsidR="001D3E10" w14:paraId="336C767D" w14:textId="77777777" w:rsidTr="00A20A7B">
        <w:tc>
          <w:tcPr>
            <w:tcW w:w="2394" w:type="dxa"/>
            <w:shd w:val="clear" w:color="auto" w:fill="D9D9D9" w:themeFill="background1" w:themeFillShade="D9"/>
          </w:tcPr>
          <w:p w14:paraId="030BB645" w14:textId="77777777" w:rsidR="001D3E10" w:rsidRDefault="001D3E10" w:rsidP="00A20A7B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1D3E10">
              <w:rPr>
                <w:rFonts w:ascii="Arial" w:hAnsi="Arial" w:cs="Arial"/>
                <w:b/>
                <w:bCs/>
              </w:rPr>
              <w:t>Property</w:t>
            </w:r>
          </w:p>
          <w:p w14:paraId="5BD53C2F" w14:textId="32C9CEB5" w:rsidR="00A20A7B" w:rsidRPr="001D3E10" w:rsidRDefault="00A20A7B" w:rsidP="00A20A7B">
            <w:pPr>
              <w:pStyle w:val="NoSpacing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902" w:type="dxa"/>
            <w:shd w:val="clear" w:color="auto" w:fill="D9D9D9" w:themeFill="background1" w:themeFillShade="D9"/>
          </w:tcPr>
          <w:p w14:paraId="1E72C140" w14:textId="77777777" w:rsidR="001D3E10" w:rsidRPr="001D3E10" w:rsidRDefault="001D3E10" w:rsidP="00980763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D3E10">
              <w:rPr>
                <w:rFonts w:ascii="Arial" w:hAnsi="Arial" w:cs="Arial"/>
                <w:b/>
                <w:bCs/>
              </w:rPr>
              <w:t>Trend in property as carbon chain length increases</w:t>
            </w:r>
          </w:p>
        </w:tc>
      </w:tr>
      <w:tr w:rsidR="001D3E10" w14:paraId="485C4A2E" w14:textId="77777777" w:rsidTr="00A20A7B">
        <w:tc>
          <w:tcPr>
            <w:tcW w:w="2394" w:type="dxa"/>
            <w:shd w:val="clear" w:color="auto" w:fill="auto"/>
          </w:tcPr>
          <w:p w14:paraId="630A62C3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</w:rPr>
            </w:pPr>
            <w:r w:rsidRPr="008F6FF7">
              <w:rPr>
                <w:rFonts w:ascii="Arial" w:hAnsi="Arial" w:cs="Arial"/>
              </w:rPr>
              <w:t>Boiling point</w:t>
            </w:r>
          </w:p>
        </w:tc>
        <w:tc>
          <w:tcPr>
            <w:tcW w:w="5902" w:type="dxa"/>
          </w:tcPr>
          <w:p w14:paraId="207BCC60" w14:textId="4066D09C" w:rsidR="001D3E10" w:rsidRPr="00F94EF1" w:rsidRDefault="00EC68A5" w:rsidP="00EC68A5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>
              <w:rPr>
                <w:rStyle w:val="AnswercontextChar"/>
              </w:rPr>
              <w:t>Answer</w:t>
            </w:r>
            <w:r w:rsidRPr="00EC68A5">
              <w:rPr>
                <w:rStyle w:val="AnswertextChar"/>
              </w:rPr>
              <w:t xml:space="preserve">: </w:t>
            </w:r>
            <w:r w:rsidRPr="00EC68A5">
              <w:t>Increase</w:t>
            </w:r>
            <w:r w:rsidR="00A20651">
              <w:t>s</w:t>
            </w:r>
            <w:r w:rsidR="00525DE0">
              <w:t>.</w:t>
            </w:r>
          </w:p>
        </w:tc>
      </w:tr>
      <w:tr w:rsidR="001D3E10" w14:paraId="184A27D7" w14:textId="77777777" w:rsidTr="00A20A7B">
        <w:tc>
          <w:tcPr>
            <w:tcW w:w="2394" w:type="dxa"/>
            <w:shd w:val="clear" w:color="auto" w:fill="auto"/>
          </w:tcPr>
          <w:p w14:paraId="17968F3F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</w:rPr>
            </w:pPr>
            <w:r w:rsidRPr="008F6FF7">
              <w:rPr>
                <w:rFonts w:ascii="Arial" w:hAnsi="Arial" w:cs="Arial"/>
              </w:rPr>
              <w:t>Viscosity</w:t>
            </w:r>
          </w:p>
        </w:tc>
        <w:tc>
          <w:tcPr>
            <w:tcW w:w="5902" w:type="dxa"/>
          </w:tcPr>
          <w:p w14:paraId="060210C6" w14:textId="5E47A54F" w:rsidR="001D3E10" w:rsidRPr="00F94EF1" w:rsidRDefault="00EC68A5" w:rsidP="00EC68A5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>
              <w:rPr>
                <w:rStyle w:val="AnswercontextChar"/>
              </w:rPr>
              <w:t>Answer</w:t>
            </w:r>
            <w:r w:rsidRPr="00EC68A5">
              <w:rPr>
                <w:rStyle w:val="AnswertextChar"/>
              </w:rPr>
              <w:t xml:space="preserve">: </w:t>
            </w:r>
            <w:r w:rsidRPr="00EC68A5">
              <w:t>Increase</w:t>
            </w:r>
            <w:r w:rsidR="00A20651">
              <w:t>s</w:t>
            </w:r>
            <w:r w:rsidR="00525DE0">
              <w:t>.</w:t>
            </w:r>
          </w:p>
        </w:tc>
      </w:tr>
      <w:tr w:rsidR="001D3E10" w14:paraId="6A45C426" w14:textId="77777777" w:rsidTr="00A20A7B">
        <w:tc>
          <w:tcPr>
            <w:tcW w:w="2394" w:type="dxa"/>
            <w:shd w:val="clear" w:color="auto" w:fill="auto"/>
          </w:tcPr>
          <w:p w14:paraId="6FE72783" w14:textId="77777777" w:rsidR="001D3E10" w:rsidRDefault="001D3E10" w:rsidP="00980763">
            <w:pPr>
              <w:pStyle w:val="ListParagraph"/>
              <w:ind w:left="0"/>
              <w:rPr>
                <w:rFonts w:ascii="Arial" w:hAnsi="Arial" w:cs="Arial"/>
              </w:rPr>
            </w:pPr>
            <w:r w:rsidRPr="008F6FF7">
              <w:rPr>
                <w:rFonts w:ascii="Arial" w:hAnsi="Arial" w:cs="Arial"/>
              </w:rPr>
              <w:t>Flammability</w:t>
            </w:r>
          </w:p>
        </w:tc>
        <w:tc>
          <w:tcPr>
            <w:tcW w:w="5902" w:type="dxa"/>
          </w:tcPr>
          <w:p w14:paraId="11E3C694" w14:textId="3A75D9F3" w:rsidR="001D3E10" w:rsidRPr="00F94EF1" w:rsidRDefault="00EC68A5" w:rsidP="00EC68A5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  <w:rPr>
                <w:color w:val="FF0000"/>
              </w:rPr>
            </w:pPr>
            <w:r>
              <w:rPr>
                <w:rStyle w:val="AnswercontextChar"/>
              </w:rPr>
              <w:t>Answer</w:t>
            </w:r>
            <w:r w:rsidRPr="00EC68A5">
              <w:rPr>
                <w:rStyle w:val="AnswertextChar"/>
              </w:rPr>
              <w:t xml:space="preserve">: </w:t>
            </w:r>
            <w:r w:rsidR="000D1688">
              <w:t>Decrease</w:t>
            </w:r>
            <w:r w:rsidR="00A20651">
              <w:t>s</w:t>
            </w:r>
            <w:r w:rsidR="00525DE0">
              <w:t>.</w:t>
            </w:r>
          </w:p>
        </w:tc>
      </w:tr>
    </w:tbl>
    <w:p w14:paraId="4333AB40" w14:textId="056988FA" w:rsidR="001D3E10" w:rsidRDefault="001D3E10" w:rsidP="001D3E10">
      <w:pPr>
        <w:pStyle w:val="Question"/>
        <w:numPr>
          <w:ilvl w:val="1"/>
          <w:numId w:val="11"/>
        </w:numPr>
        <w:spacing w:line="256" w:lineRule="auto"/>
      </w:pPr>
      <w:r w:rsidRPr="00C25419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7DAE5B88" wp14:editId="3CB89C1D">
                <wp:simplePos x="0" y="0"/>
                <wp:positionH relativeFrom="page">
                  <wp:align>center</wp:align>
                </wp:positionH>
                <wp:positionV relativeFrom="paragraph">
                  <wp:posOffset>556260</wp:posOffset>
                </wp:positionV>
                <wp:extent cx="5314950" cy="1404620"/>
                <wp:effectExtent l="0" t="0" r="19050" b="24765"/>
                <wp:wrapTight wrapText="bothSides">
                  <wp:wrapPolygon edited="0">
                    <wp:start x="0" y="0"/>
                    <wp:lineTo x="0" y="21929"/>
                    <wp:lineTo x="21600" y="21929"/>
                    <wp:lineTo x="2160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10E53" w14:textId="77777777" w:rsidR="001D3E10" w:rsidRDefault="001D3E10" w:rsidP="001D3E10">
                            <w:r>
                              <w:rPr>
                                <w:rFonts w:ascii="Arial" w:hAnsi="Arial" w:cs="Arial"/>
                              </w:rPr>
                              <w:t>diesel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kerosene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petroleum gas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petrol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bitum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DAE5B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3.8pt;width:418.5pt;height:110.6pt;z-index:-251653120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">
                <v:textbox style="mso-fit-shape-to-text:t">
                  <w:txbxContent>
                    <w:p w14:paraId="36110E53" w14:textId="77777777" w:rsidR="001D3E10" w:rsidRDefault="001D3E10" w:rsidP="001D3E10">
                      <w:r>
                        <w:rPr>
                          <w:rFonts w:ascii="Arial" w:hAnsi="Arial" w:cs="Arial"/>
                        </w:rPr>
                        <w:t>diesel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kerosene</w:t>
                      </w:r>
                      <w:r>
                        <w:rPr>
                          <w:rFonts w:ascii="Arial" w:hAnsi="Arial" w:cs="Arial"/>
                        </w:rPr>
                        <w:tab/>
                        <w:t>petroleum gas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petrol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>bitumen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t>Place these fractions from crude oil in order of their boiling point.</w:t>
      </w:r>
    </w:p>
    <w:p w14:paraId="303D8E97" w14:textId="683B856F" w:rsidR="001D3E10" w:rsidRPr="001D3E10" w:rsidRDefault="001D3E10" w:rsidP="001D3E10">
      <w:pPr>
        <w:rPr>
          <w:rFonts w:ascii="Arial" w:hAnsi="Arial" w:cs="Arial"/>
        </w:rPr>
      </w:pPr>
    </w:p>
    <w:p w14:paraId="00346420" w14:textId="624054A0" w:rsidR="001D3E10" w:rsidRDefault="001D3E10" w:rsidP="001D3E10">
      <w:pPr>
        <w:pStyle w:val="Questioncontext"/>
      </w:pPr>
      <w:r>
        <w:t>Write your answers below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14"/>
        <w:gridCol w:w="2374"/>
      </w:tblGrid>
      <w:tr w:rsidR="001D3E10" w14:paraId="7EE0B330" w14:textId="77777777" w:rsidTr="00A20A7B">
        <w:trPr>
          <w:trHeight w:val="454"/>
        </w:trPr>
        <w:tc>
          <w:tcPr>
            <w:tcW w:w="4414" w:type="dxa"/>
            <w:shd w:val="clear" w:color="auto" w:fill="D9D9D9" w:themeFill="background1" w:themeFillShade="D9"/>
          </w:tcPr>
          <w:p w14:paraId="53746CA0" w14:textId="67284683" w:rsidR="001D3E10" w:rsidRPr="0088052E" w:rsidRDefault="001D3E10" w:rsidP="001D3E10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88052E">
              <w:rPr>
                <w:rFonts w:ascii="Arial" w:hAnsi="Arial" w:cs="Arial"/>
                <w:b/>
                <w:bCs/>
              </w:rPr>
              <w:t>N</w:t>
            </w:r>
            <w:r w:rsidRPr="00633DB5">
              <w:rPr>
                <w:rFonts w:ascii="Arial" w:hAnsi="Arial" w:cs="Arial"/>
                <w:b/>
                <w:bCs/>
                <w:shd w:val="clear" w:color="auto" w:fill="BFBFBF" w:themeFill="background1" w:themeFillShade="BF"/>
              </w:rPr>
              <w:t>ame of fraction</w:t>
            </w:r>
          </w:p>
        </w:tc>
        <w:tc>
          <w:tcPr>
            <w:tcW w:w="2374" w:type="dxa"/>
            <w:vMerge w:val="restart"/>
          </w:tcPr>
          <w:p w14:paraId="34781C41" w14:textId="51541BAF" w:rsidR="001D3E10" w:rsidRPr="001D3E10" w:rsidRDefault="00AF7F61" w:rsidP="001D3E10">
            <w:pPr>
              <w:pStyle w:val="NoSpacing"/>
              <w:rPr>
                <w:rFonts w:ascii="Arial" w:hAnsi="Arial" w:cs="Arial"/>
              </w:rPr>
            </w:pPr>
            <w:r w:rsidRPr="004F553A">
              <w:rPr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5091AEFF" wp14:editId="7DB73A79">
                      <wp:simplePos x="0" y="0"/>
                      <wp:positionH relativeFrom="margin">
                        <wp:posOffset>438150</wp:posOffset>
                      </wp:positionH>
                      <wp:positionV relativeFrom="paragraph">
                        <wp:posOffset>594360</wp:posOffset>
                      </wp:positionV>
                      <wp:extent cx="838200" cy="1404620"/>
                      <wp:effectExtent l="0" t="0" r="0" b="1905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59E04A" w14:textId="77777777" w:rsidR="001D3E10" w:rsidRDefault="001D3E10" w:rsidP="001D3E10">
                                  <w:r>
                                    <w:rPr>
                                      <w:rFonts w:ascii="Arial" w:hAnsi="Arial" w:cs="Arial"/>
                                    </w:rPr>
                                    <w:t>Increasing boiling poi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 w14:anchorId="5091AEFF" id="Text Box 5" o:spid="_x0000_s1027" type="#_x0000_t202" style="position:absolute;margin-left:34.5pt;margin-top:46.8pt;width:66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" stroked="f">
                      <v:textbox style="mso-fit-shape-to-text:t">
                        <w:txbxContent>
                          <w:p w14:paraId="3159E04A" w14:textId="77777777" w:rsidR="001D3E10" w:rsidRDefault="001D3E10" w:rsidP="001D3E10">
                            <w:r>
                              <w:rPr>
                                <w:rFonts w:ascii="Arial" w:hAnsi="Arial" w:cs="Arial"/>
                              </w:rPr>
                              <w:t>Increasing boiling point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1D3E10" w:rsidRPr="004F553A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41B60BD" wp14:editId="33746215">
                      <wp:simplePos x="0" y="0"/>
                      <wp:positionH relativeFrom="column">
                        <wp:posOffset>201930</wp:posOffset>
                      </wp:positionH>
                      <wp:positionV relativeFrom="paragraph">
                        <wp:posOffset>238760</wp:posOffset>
                      </wp:positionV>
                      <wp:extent cx="142875" cy="1466850"/>
                      <wp:effectExtent l="19050" t="0" r="28575" b="38100"/>
                      <wp:wrapNone/>
                      <wp:docPr id="2" name="Arrow: Down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46685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shapetype w14:anchorId="73D61641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2" o:spid="_x0000_s1026" type="#_x0000_t67" style="position:absolute;margin-left:15.9pt;margin-top:18.8pt;width:11.25pt;height:11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" adj="20548" fillcolor="#4472c4 [3204]" strokecolor="#1f3763 [1604]" strokeweight="1pt"/>
                  </w:pict>
                </mc:Fallback>
              </mc:AlternateContent>
            </w:r>
          </w:p>
        </w:tc>
      </w:tr>
      <w:tr w:rsidR="001D3E10" w14:paraId="263290BD" w14:textId="77777777" w:rsidTr="00AF7F61">
        <w:trPr>
          <w:trHeight w:val="454"/>
        </w:trPr>
        <w:tc>
          <w:tcPr>
            <w:tcW w:w="4414" w:type="dxa"/>
          </w:tcPr>
          <w:p w14:paraId="0D4746E1" w14:textId="11319B13" w:rsidR="001D3E10" w:rsidRPr="001D3E10" w:rsidRDefault="0088052E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Answer: </w:t>
            </w:r>
            <w:r w:rsidRPr="0088052E">
              <w:t>Petroleum gas</w:t>
            </w:r>
            <w:r w:rsidR="00525DE0">
              <w:t>.</w:t>
            </w:r>
          </w:p>
        </w:tc>
        <w:tc>
          <w:tcPr>
            <w:tcW w:w="2374" w:type="dxa"/>
            <w:vMerge/>
          </w:tcPr>
          <w:p w14:paraId="0276E4C2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5F54CCCC" w14:textId="77777777" w:rsidTr="00AF7F61">
        <w:trPr>
          <w:trHeight w:val="454"/>
        </w:trPr>
        <w:tc>
          <w:tcPr>
            <w:tcW w:w="4414" w:type="dxa"/>
          </w:tcPr>
          <w:p w14:paraId="7CE76738" w14:textId="3716D48F" w:rsidR="001D3E10" w:rsidRPr="001D3E10" w:rsidRDefault="0088052E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Answer: </w:t>
            </w:r>
            <w:r w:rsidRPr="00525DE0">
              <w:t>Petrol</w:t>
            </w:r>
            <w:r w:rsidR="00525DE0" w:rsidRPr="00525DE0">
              <w:t>.</w:t>
            </w:r>
          </w:p>
        </w:tc>
        <w:tc>
          <w:tcPr>
            <w:tcW w:w="2374" w:type="dxa"/>
            <w:vMerge/>
          </w:tcPr>
          <w:p w14:paraId="546FC7E7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42D4948F" w14:textId="77777777" w:rsidTr="00AF7F61">
        <w:trPr>
          <w:trHeight w:val="454"/>
        </w:trPr>
        <w:tc>
          <w:tcPr>
            <w:tcW w:w="4414" w:type="dxa"/>
          </w:tcPr>
          <w:p w14:paraId="53418CD1" w14:textId="781D0027" w:rsidR="001D3E10" w:rsidRPr="001D3E10" w:rsidRDefault="0088052E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Answer: </w:t>
            </w:r>
            <w:r w:rsidRPr="00525DE0">
              <w:t>Kerosene</w:t>
            </w:r>
            <w:r w:rsidR="00525DE0">
              <w:t>.</w:t>
            </w:r>
          </w:p>
        </w:tc>
        <w:tc>
          <w:tcPr>
            <w:tcW w:w="2374" w:type="dxa"/>
            <w:vMerge/>
          </w:tcPr>
          <w:p w14:paraId="14C41E8C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0CFE41E4" w14:textId="77777777" w:rsidTr="00AF7F61">
        <w:trPr>
          <w:trHeight w:val="454"/>
        </w:trPr>
        <w:tc>
          <w:tcPr>
            <w:tcW w:w="4414" w:type="dxa"/>
          </w:tcPr>
          <w:p w14:paraId="70541886" w14:textId="0B9BDA19" w:rsidR="001D3E10" w:rsidRPr="001D3E10" w:rsidRDefault="0088052E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Answer: </w:t>
            </w:r>
            <w:r w:rsidR="001D3E10" w:rsidRPr="0088052E">
              <w:rPr>
                <w:rStyle w:val="AnswertextChar"/>
                <w:i/>
                <w:iCs/>
              </w:rPr>
              <w:t>Diesel</w:t>
            </w:r>
            <w:r w:rsidR="00525DE0">
              <w:rPr>
                <w:rStyle w:val="AnswertextChar"/>
                <w:i/>
                <w:iCs/>
              </w:rPr>
              <w:t>.</w:t>
            </w:r>
          </w:p>
        </w:tc>
        <w:tc>
          <w:tcPr>
            <w:tcW w:w="2374" w:type="dxa"/>
            <w:vMerge/>
          </w:tcPr>
          <w:p w14:paraId="653DC011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  <w:tr w:rsidR="001D3E10" w14:paraId="7507A51B" w14:textId="77777777" w:rsidTr="00AF7F61">
        <w:trPr>
          <w:trHeight w:val="454"/>
        </w:trPr>
        <w:tc>
          <w:tcPr>
            <w:tcW w:w="4414" w:type="dxa"/>
          </w:tcPr>
          <w:p w14:paraId="11328905" w14:textId="750AA35B" w:rsidR="001D3E10" w:rsidRPr="001D3E10" w:rsidRDefault="0088052E" w:rsidP="0088052E">
            <w:pPr>
              <w:pStyle w:val="Answertex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ind w:left="0" w:firstLine="0"/>
            </w:pPr>
            <w:r>
              <w:rPr>
                <w:rStyle w:val="AnswercontextChar"/>
              </w:rPr>
              <w:t xml:space="preserve">Answer: </w:t>
            </w:r>
            <w:r w:rsidRPr="0088052E">
              <w:t>Bitumen</w:t>
            </w:r>
            <w:r w:rsidR="00525DE0">
              <w:t>.</w:t>
            </w:r>
          </w:p>
        </w:tc>
        <w:tc>
          <w:tcPr>
            <w:tcW w:w="2374" w:type="dxa"/>
            <w:vMerge/>
          </w:tcPr>
          <w:p w14:paraId="5ABF3957" w14:textId="77777777" w:rsidR="001D3E10" w:rsidRPr="001D3E10" w:rsidRDefault="001D3E10" w:rsidP="001D3E10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2BC18C03" w14:textId="77777777" w:rsidR="001D3E10" w:rsidRPr="000D1688" w:rsidRDefault="001D3E10" w:rsidP="000D1688">
      <w:pPr>
        <w:rPr>
          <w:rFonts w:ascii="Arial" w:hAnsi="Arial" w:cs="Arial"/>
        </w:rPr>
      </w:pPr>
    </w:p>
    <w:p w14:paraId="598A7FD5" w14:textId="77777777" w:rsidR="00DC4A01" w:rsidRDefault="00DC4A01">
      <w:pPr>
        <w:rPr>
          <w:rFonts w:ascii="Arial" w:hAnsi="Arial" w:cs="Arial"/>
          <w:b/>
          <w:bCs/>
        </w:rPr>
      </w:pPr>
      <w:r>
        <w:br w:type="page"/>
      </w:r>
    </w:p>
    <w:p w14:paraId="3B251573" w14:textId="0638D378" w:rsidR="001D3E10" w:rsidRDefault="00DC4A01" w:rsidP="00633DB5">
      <w:pPr>
        <w:pStyle w:val="Question"/>
        <w:numPr>
          <w:ilvl w:val="0"/>
          <w:numId w:val="11"/>
        </w:num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9504" behindDoc="0" locked="0" layoutInCell="1" allowOverlap="1" wp14:anchorId="73868CEB" wp14:editId="35C336BE">
            <wp:simplePos x="0" y="0"/>
            <wp:positionH relativeFrom="margin">
              <wp:posOffset>4197847</wp:posOffset>
            </wp:positionH>
            <wp:positionV relativeFrom="paragraph">
              <wp:posOffset>145939</wp:posOffset>
            </wp:positionV>
            <wp:extent cx="1933575" cy="1216025"/>
            <wp:effectExtent l="0" t="0" r="9525" b="31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33575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E10" w:rsidRPr="004F553A">
        <w:t xml:space="preserve">A sample </w:t>
      </w:r>
      <w:r w:rsidR="001D3E10">
        <w:t>of petrol (gasoline) was analysed by a chemist.</w:t>
      </w:r>
    </w:p>
    <w:p w14:paraId="18B4A5C3" w14:textId="6BD930FA" w:rsidR="001D3E10" w:rsidRDefault="001D3E10" w:rsidP="00633DB5">
      <w:pPr>
        <w:pStyle w:val="Questioncontext"/>
      </w:pPr>
      <w:r>
        <w:t>She recorded a mass of petrol of 5.20 g.</w:t>
      </w:r>
    </w:p>
    <w:p w14:paraId="6E1D4418" w14:textId="77777777" w:rsidR="00DC4A01" w:rsidRDefault="00DC4A01" w:rsidP="00633DB5">
      <w:pPr>
        <w:pStyle w:val="Questioncontext"/>
      </w:pPr>
    </w:p>
    <w:p w14:paraId="6547DA2B" w14:textId="6044403E" w:rsidR="001D3E10" w:rsidRDefault="001D3E10" w:rsidP="00633DB5">
      <w:pPr>
        <w:pStyle w:val="Questioncontext"/>
      </w:pPr>
      <w:r>
        <w:t>The</w:t>
      </w:r>
      <w:r w:rsidR="001D0CC2">
        <w:t xml:space="preserve"> analysis</w:t>
      </w:r>
      <w:bookmarkStart w:id="0" w:name="_GoBack"/>
      <w:bookmarkEnd w:id="0"/>
      <w:r w:rsidR="00DD2DD9">
        <w:t xml:space="preserve"> found </w:t>
      </w:r>
      <w:r>
        <w:t>a substance called decane</w:t>
      </w:r>
      <w:r w:rsidR="00DD2DD9">
        <w:t xml:space="preserve"> in the petrol</w:t>
      </w:r>
      <w:r>
        <w:t>.</w:t>
      </w:r>
    </w:p>
    <w:p w14:paraId="74CB3326" w14:textId="77777777" w:rsidR="00DC4A01" w:rsidRDefault="00DC4A01" w:rsidP="00633DB5">
      <w:pPr>
        <w:pStyle w:val="Questioncontext"/>
      </w:pPr>
    </w:p>
    <w:p w14:paraId="10898388" w14:textId="32764020" w:rsidR="001D3E10" w:rsidRDefault="001D3E10" w:rsidP="00633DB5">
      <w:pPr>
        <w:pStyle w:val="Questioncontext"/>
      </w:pPr>
      <w:r>
        <w:t>The percentage of decane in the petrol sample was 4.8%, by mass.</w:t>
      </w:r>
    </w:p>
    <w:p w14:paraId="7D86E742" w14:textId="39DE2779" w:rsidR="00DC4A01" w:rsidRDefault="00203BE5" w:rsidP="00633DB5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2E71871A" wp14:editId="21795C92">
                <wp:simplePos x="0" y="0"/>
                <wp:positionH relativeFrom="margin">
                  <wp:posOffset>4448836</wp:posOffset>
                </wp:positionH>
                <wp:positionV relativeFrom="paragraph">
                  <wp:posOffset>31336</wp:posOffset>
                </wp:positionV>
                <wp:extent cx="1771650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FEDC7" w14:textId="77777777" w:rsidR="00203BE5" w:rsidRPr="003B111D" w:rsidRDefault="00203BE5" w:rsidP="00203BE5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</w:pPr>
                            <w:r w:rsidRPr="003B111D"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 xml:space="preserve">Source: </w:t>
                            </w:r>
                            <w:r>
                              <w:rPr>
                                <w:rFonts w:ascii="Arial" w:hAnsi="Arial" w:cs="Arial"/>
                                <w:color w:val="808080" w:themeColor="background1" w:themeShade="80"/>
                                <w:sz w:val="14"/>
                                <w:szCs w:val="14"/>
                              </w:rPr>
                              <w:t>Envato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E71871A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50.3pt;margin-top:2.45pt;width:139.5pt;height:110.6pt;z-index:-2516449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" stroked="f">
                <v:textbox style="mso-fit-shape-to-text:t">
                  <w:txbxContent>
                    <w:p w14:paraId="0A7FEDC7" w14:textId="77777777" w:rsidR="00203BE5" w:rsidRPr="003B111D" w:rsidRDefault="00203BE5" w:rsidP="00203BE5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</w:pPr>
                      <w:r w:rsidRPr="003B111D"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 xml:space="preserve">Source: </w:t>
                      </w:r>
                      <w:proofErr w:type="spellStart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>Envato</w:t>
                      </w:r>
                      <w:proofErr w:type="spellEnd"/>
                      <w:r>
                        <w:rPr>
                          <w:rFonts w:ascii="Arial" w:hAnsi="Arial" w:cs="Arial"/>
                          <w:color w:val="808080" w:themeColor="background1" w:themeShade="80"/>
                          <w:sz w:val="14"/>
                          <w:szCs w:val="14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B9ADAB" w14:textId="15CB4358" w:rsidR="001D3E10" w:rsidRDefault="001D3E10" w:rsidP="00633DB5">
      <w:pPr>
        <w:pStyle w:val="Questioncontext"/>
      </w:pPr>
      <w:r w:rsidRPr="003E063C">
        <w:t xml:space="preserve">Decane is an alkane containing </w:t>
      </w:r>
      <w:r>
        <w:t>ten</w:t>
      </w:r>
      <w:r w:rsidRPr="003E063C">
        <w:t xml:space="preserve"> carbon atoms in its molecule.</w:t>
      </w:r>
    </w:p>
    <w:p w14:paraId="0E483F55" w14:textId="0ECF1826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Which two elements are present in alkanes?</w:t>
      </w:r>
      <w:r w:rsidR="00203BE5" w:rsidRPr="00203BE5">
        <w:rPr>
          <w:noProof/>
          <w:lang w:eastAsia="en-GB"/>
        </w:rPr>
        <w:t xml:space="preserve"> </w:t>
      </w:r>
    </w:p>
    <w:p w14:paraId="4956EEAB" w14:textId="089D0D7C" w:rsidR="001D3E10" w:rsidRPr="00633DB5" w:rsidRDefault="00633DB5" w:rsidP="00633DB5">
      <w:pPr>
        <w:pStyle w:val="Answertext"/>
      </w:pPr>
      <w:r w:rsidRPr="00633DB5">
        <w:rPr>
          <w:rStyle w:val="AnswercontextChar"/>
        </w:rPr>
        <w:t>Answer:</w:t>
      </w:r>
      <w:r>
        <w:t xml:space="preserve"> </w:t>
      </w:r>
      <w:r w:rsidR="001D3E10" w:rsidRPr="00006A34">
        <w:t>Hydrogen and carbon.</w:t>
      </w:r>
    </w:p>
    <w:p w14:paraId="270EF548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What is the general formula for an alkane?</w:t>
      </w:r>
    </w:p>
    <w:p w14:paraId="73C8F142" w14:textId="0D41406F" w:rsidR="001D3E10" w:rsidRPr="00633DB5" w:rsidRDefault="00633DB5" w:rsidP="00633DB5">
      <w:pPr>
        <w:pStyle w:val="Answertext"/>
      </w:pPr>
      <w:r w:rsidRPr="00633DB5">
        <w:rPr>
          <w:rStyle w:val="AnswercontextChar"/>
        </w:rPr>
        <w:t>Answer:</w:t>
      </w:r>
      <w:r>
        <w:t xml:space="preserve"> </w:t>
      </w:r>
      <w:r w:rsidR="001D3E10" w:rsidRPr="006E3023">
        <w:t>C</w:t>
      </w:r>
      <w:r w:rsidR="001D3E10" w:rsidRPr="006E3023">
        <w:rPr>
          <w:vertAlign w:val="subscript"/>
        </w:rPr>
        <w:t>n</w:t>
      </w:r>
      <w:r w:rsidR="001D3E10" w:rsidRPr="006E3023">
        <w:t>H</w:t>
      </w:r>
      <w:r w:rsidR="001D3E10" w:rsidRPr="006E3023">
        <w:rPr>
          <w:vertAlign w:val="subscript"/>
        </w:rPr>
        <w:t>(2n+2)</w:t>
      </w:r>
    </w:p>
    <w:p w14:paraId="7EDC59CC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Use your answer to part b) to work out the molecular formula for decane.</w:t>
      </w:r>
    </w:p>
    <w:p w14:paraId="21FC320D" w14:textId="2E3CF898" w:rsidR="001D3E10" w:rsidRPr="00633DB5" w:rsidRDefault="00633DB5" w:rsidP="00633DB5">
      <w:pPr>
        <w:pStyle w:val="Answertext"/>
      </w:pPr>
      <w:r w:rsidRPr="00633DB5">
        <w:rPr>
          <w:rStyle w:val="AnswercontextChar"/>
        </w:rPr>
        <w:t>Answer:</w:t>
      </w:r>
      <w:r>
        <w:t xml:space="preserve"> </w:t>
      </w:r>
      <w:r w:rsidR="001D3E10" w:rsidRPr="006E3023">
        <w:t>C</w:t>
      </w:r>
      <w:r w:rsidR="001D3E10" w:rsidRPr="006E3023">
        <w:rPr>
          <w:vertAlign w:val="subscript"/>
        </w:rPr>
        <w:t>10</w:t>
      </w:r>
      <w:r w:rsidR="001D3E10" w:rsidRPr="006E3023">
        <w:t>H</w:t>
      </w:r>
      <w:r w:rsidR="001D3E10" w:rsidRPr="006E3023">
        <w:rPr>
          <w:vertAlign w:val="subscript"/>
        </w:rPr>
        <w:t>22</w:t>
      </w:r>
    </w:p>
    <w:p w14:paraId="4E227638" w14:textId="6CC460F8" w:rsidR="001D3E10" w:rsidRPr="00633DB5" w:rsidRDefault="001D3E10" w:rsidP="001D3E10">
      <w:pPr>
        <w:pStyle w:val="Question"/>
        <w:numPr>
          <w:ilvl w:val="1"/>
          <w:numId w:val="11"/>
        </w:numPr>
        <w:spacing w:line="256" w:lineRule="auto"/>
      </w:pPr>
      <w:r>
        <w:t>Draw the structure of a decane molecule.</w:t>
      </w:r>
    </w:p>
    <w:p w14:paraId="1B1E215B" w14:textId="615B3A96" w:rsidR="001D3E10" w:rsidRDefault="00633DB5" w:rsidP="00633DB5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62336" behindDoc="0" locked="0" layoutInCell="1" allowOverlap="1" wp14:anchorId="0DDAB126" wp14:editId="31F74672">
            <wp:simplePos x="0" y="0"/>
            <wp:positionH relativeFrom="column">
              <wp:posOffset>690245</wp:posOffset>
            </wp:positionH>
            <wp:positionV relativeFrom="paragraph">
              <wp:posOffset>138430</wp:posOffset>
            </wp:positionV>
            <wp:extent cx="3971925" cy="849630"/>
            <wp:effectExtent l="19050" t="19050" r="28575" b="26670"/>
            <wp:wrapNone/>
            <wp:docPr id="20" name="Picture 20" descr="C:\Users\Owner\AppData\Local\Microsoft\Windows\INetCache\Content.MSO\E7D206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E7D20631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8496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anchor>
        </w:drawing>
      </w:r>
    </w:p>
    <w:p w14:paraId="6DF25FD2" w14:textId="44C8EF19" w:rsidR="001D3E10" w:rsidRDefault="001D3E10" w:rsidP="00633DB5">
      <w:pPr>
        <w:pStyle w:val="Answertext"/>
      </w:pPr>
    </w:p>
    <w:p w14:paraId="6B896639" w14:textId="1123983D" w:rsidR="00633DB5" w:rsidRDefault="00633DB5" w:rsidP="00633DB5">
      <w:pPr>
        <w:pStyle w:val="Answertext"/>
      </w:pPr>
    </w:p>
    <w:p w14:paraId="1D9415A2" w14:textId="550EA78A" w:rsidR="00633DB5" w:rsidRDefault="00633DB5" w:rsidP="00633DB5">
      <w:pPr>
        <w:pStyle w:val="Answertext"/>
      </w:pPr>
    </w:p>
    <w:p w14:paraId="2E3E421C" w14:textId="77777777" w:rsidR="00633DB5" w:rsidRDefault="00633DB5" w:rsidP="00633DB5">
      <w:pPr>
        <w:pStyle w:val="Answertext"/>
      </w:pPr>
    </w:p>
    <w:p w14:paraId="0652EB3C" w14:textId="77777777" w:rsidR="001D3E10" w:rsidRDefault="001D3E10" w:rsidP="00633DB5">
      <w:pPr>
        <w:pStyle w:val="Answertext"/>
      </w:pPr>
    </w:p>
    <w:p w14:paraId="30000646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Explain why a decane molecule is described as ‘saturated’.</w:t>
      </w:r>
    </w:p>
    <w:p w14:paraId="144563E7" w14:textId="205E504D" w:rsidR="001D3E10" w:rsidRPr="00633DB5" w:rsidRDefault="00633DB5" w:rsidP="00633DB5">
      <w:pPr>
        <w:pStyle w:val="Answertext"/>
      </w:pPr>
      <w:r w:rsidRPr="00633DB5">
        <w:rPr>
          <w:rStyle w:val="AnswercontextChar"/>
        </w:rPr>
        <w:t>Answer:</w:t>
      </w:r>
      <w:r>
        <w:t xml:space="preserve"> </w:t>
      </w:r>
      <w:r w:rsidR="001D3E10" w:rsidRPr="006E3023">
        <w:t>It contains carbon single bonds only.</w:t>
      </w:r>
    </w:p>
    <w:p w14:paraId="451648B2" w14:textId="77777777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Calculate the mass of decane in the petrol sample.</w:t>
      </w:r>
    </w:p>
    <w:p w14:paraId="02EF9BDA" w14:textId="77777777" w:rsidR="001D3E10" w:rsidRDefault="001D3E10" w:rsidP="00633DB5">
      <w:pPr>
        <w:pStyle w:val="Questioncontext"/>
      </w:pPr>
      <w:r>
        <w:t>Give your answer to 3 significant figures.</w:t>
      </w:r>
    </w:p>
    <w:p w14:paraId="3D3A9CBD" w14:textId="77777777" w:rsidR="001D3E10" w:rsidRDefault="001D3E10" w:rsidP="00633DB5">
      <w:pPr>
        <w:pStyle w:val="Questioncontext"/>
      </w:pPr>
      <w:r>
        <w:t>Show your working.</w:t>
      </w:r>
    </w:p>
    <w:p w14:paraId="0C9BCE64" w14:textId="0558B649" w:rsidR="001D3E10" w:rsidRPr="00423456" w:rsidRDefault="00633DB5" w:rsidP="00633DB5">
      <w:pPr>
        <w:pStyle w:val="Answertext"/>
        <w:rPr>
          <w:rFonts w:eastAsiaTheme="minorEastAsia"/>
        </w:rPr>
      </w:pPr>
      <w:r w:rsidRPr="00633DB5">
        <w:rPr>
          <w:rStyle w:val="AnswercontextChar"/>
        </w:rPr>
        <w:t>Answer:</w:t>
      </w:r>
      <w:r>
        <w:t xml:space="preserve"> </w:t>
      </w:r>
      <w:r w:rsidR="001D3E10" w:rsidRPr="00423456">
        <w:t xml:space="preserve">The mass of decane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.8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 w:rsidR="001D3E10" w:rsidRPr="00423456">
        <w:rPr>
          <w:rFonts w:eastAsiaTheme="minorEastAsia"/>
        </w:rPr>
        <w:t xml:space="preserve"> </w:t>
      </w:r>
      <w:r w:rsidR="001D3E10">
        <w:rPr>
          <w:rFonts w:eastAsiaTheme="minorEastAsia"/>
        </w:rPr>
        <w:t>×</w:t>
      </w:r>
      <w:r w:rsidR="001D3E10" w:rsidRPr="00423456">
        <w:rPr>
          <w:rFonts w:eastAsiaTheme="minorEastAsia"/>
        </w:rPr>
        <w:t xml:space="preserve"> 5.2 = 0.2496 g</w:t>
      </w:r>
      <w:r w:rsidR="001D3E10">
        <w:rPr>
          <w:rFonts w:eastAsiaTheme="minorEastAsia"/>
        </w:rPr>
        <w:t>.</w:t>
      </w:r>
      <w:r w:rsidR="001D3E10" w:rsidRPr="00423456">
        <w:rPr>
          <w:rFonts w:eastAsiaTheme="minorEastAsia"/>
        </w:rPr>
        <w:t xml:space="preserve"> </w:t>
      </w:r>
    </w:p>
    <w:p w14:paraId="370DA7A9" w14:textId="388864D0" w:rsidR="00DC4A01" w:rsidRPr="002E6F21" w:rsidRDefault="00633DB5" w:rsidP="002E6F21">
      <w:pPr>
        <w:pStyle w:val="Answertext"/>
        <w:rPr>
          <w:rFonts w:eastAsiaTheme="minorEastAsia"/>
        </w:rPr>
      </w:pPr>
      <w:r>
        <w:rPr>
          <w:rFonts w:eastAsiaTheme="minorEastAsia"/>
        </w:rPr>
        <w:lastRenderedPageBreak/>
        <w:tab/>
      </w:r>
      <w:r w:rsidR="001D3E10" w:rsidRPr="00423456">
        <w:rPr>
          <w:rFonts w:eastAsiaTheme="minorEastAsia"/>
        </w:rPr>
        <w:t xml:space="preserve">And to 3 significant figures, this would </w:t>
      </w:r>
      <w:r w:rsidR="001D3E10" w:rsidRPr="000D1688">
        <w:rPr>
          <w:rFonts w:eastAsiaTheme="minorEastAsia"/>
        </w:rPr>
        <w:t>be 0.250 g</w:t>
      </w:r>
      <w:r w:rsidR="001D3E10" w:rsidRPr="00423456">
        <w:rPr>
          <w:rFonts w:eastAsiaTheme="minorEastAsia"/>
        </w:rPr>
        <w:t>.</w:t>
      </w:r>
    </w:p>
    <w:p w14:paraId="490F2729" w14:textId="1D17D9DD" w:rsidR="001D3E10" w:rsidRDefault="001D3E10" w:rsidP="00633DB5">
      <w:pPr>
        <w:pStyle w:val="Question"/>
        <w:numPr>
          <w:ilvl w:val="1"/>
          <w:numId w:val="11"/>
        </w:numPr>
        <w:spacing w:line="256" w:lineRule="auto"/>
      </w:pPr>
      <w:r>
        <w:t>What mass of petrol would contain exactly 10.0 g of decane?</w:t>
      </w:r>
    </w:p>
    <w:p w14:paraId="655E2AA1" w14:textId="2EAE4B65" w:rsidR="001D3E10" w:rsidRDefault="001D3E10" w:rsidP="00633DB5">
      <w:pPr>
        <w:pStyle w:val="Questioncontext"/>
      </w:pPr>
      <w:r>
        <w:t>Give your answer to 1 decimal place.</w:t>
      </w:r>
    </w:p>
    <w:p w14:paraId="6896616A" w14:textId="77777777" w:rsidR="001D3E10" w:rsidRDefault="001D3E10" w:rsidP="00633DB5">
      <w:pPr>
        <w:pStyle w:val="Questioncontext"/>
      </w:pPr>
      <w:r>
        <w:t>Show your working.</w:t>
      </w:r>
    </w:p>
    <w:p w14:paraId="6C24142B" w14:textId="71592E1E" w:rsidR="001D3E10" w:rsidRDefault="00633DB5" w:rsidP="00633DB5">
      <w:pPr>
        <w:pStyle w:val="Answertext"/>
      </w:pPr>
      <w:r w:rsidRPr="00633DB5">
        <w:rPr>
          <w:rStyle w:val="AnswercontextChar"/>
        </w:rPr>
        <w:t>Answer:</w:t>
      </w:r>
      <w:r>
        <w:t xml:space="preserve"> </w:t>
      </w:r>
      <w:r w:rsidR="001D3E10">
        <w:t>The percentage by mass of decane in the petrol is 4.8%.</w:t>
      </w:r>
    </w:p>
    <w:p w14:paraId="3F26AEB5" w14:textId="2D8E228D" w:rsidR="001D3E10" w:rsidRPr="00423456" w:rsidRDefault="00633DB5" w:rsidP="00633DB5">
      <w:pPr>
        <w:pStyle w:val="Answertext"/>
        <w:rPr>
          <w:rFonts w:eastAsiaTheme="minorEastAsia"/>
        </w:rPr>
      </w:pPr>
      <w:r>
        <w:tab/>
      </w:r>
      <w:r w:rsidR="001D3E10">
        <w:t>So</w:t>
      </w:r>
      <w:r w:rsidR="001D3E10" w:rsidRPr="00423456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.8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</m:oMath>
      <w:r w:rsidR="001D3E10" w:rsidRPr="00423456">
        <w:rPr>
          <w:rFonts w:eastAsiaTheme="minorEastAsia"/>
        </w:rPr>
        <w:t xml:space="preserve"> </w:t>
      </w:r>
      <w:r w:rsidR="001D3E10">
        <w:rPr>
          <w:rFonts w:eastAsiaTheme="minorEastAsia"/>
        </w:rPr>
        <w:t>×</w:t>
      </w:r>
      <w:r w:rsidR="001D3E10" w:rsidRPr="00423456">
        <w:rPr>
          <w:rFonts w:eastAsiaTheme="minorEastAsia"/>
        </w:rPr>
        <w:t xml:space="preserve"> </w:t>
      </w:r>
      <w:r w:rsidR="001D3E10">
        <w:rPr>
          <w:rFonts w:eastAsiaTheme="minorEastAsia"/>
        </w:rPr>
        <w:t>mass of petrol</w:t>
      </w:r>
      <w:r w:rsidR="001D3E10" w:rsidRPr="00423456">
        <w:rPr>
          <w:rFonts w:eastAsiaTheme="minorEastAsia"/>
        </w:rPr>
        <w:t xml:space="preserve"> = </w:t>
      </w:r>
      <w:r w:rsidR="001D3E10">
        <w:rPr>
          <w:rFonts w:eastAsiaTheme="minorEastAsia"/>
        </w:rPr>
        <w:t>10.0</w:t>
      </w:r>
      <w:r w:rsidR="001D3E10" w:rsidRPr="00423456">
        <w:rPr>
          <w:rFonts w:eastAsiaTheme="minorEastAsia"/>
        </w:rPr>
        <w:t xml:space="preserve"> g</w:t>
      </w:r>
      <w:r w:rsidR="001D3E10">
        <w:rPr>
          <w:rFonts w:eastAsiaTheme="minorEastAsia"/>
        </w:rPr>
        <w:t>.</w:t>
      </w:r>
      <w:r w:rsidR="001D3E10" w:rsidRPr="00423456">
        <w:rPr>
          <w:rFonts w:eastAsiaTheme="minorEastAsia"/>
        </w:rPr>
        <w:t xml:space="preserve"> </w:t>
      </w:r>
    </w:p>
    <w:p w14:paraId="4A091D9C" w14:textId="40D04DCB" w:rsidR="001D3E10" w:rsidRDefault="00633DB5" w:rsidP="00633DB5">
      <w:pPr>
        <w:pStyle w:val="Answertext"/>
        <w:rPr>
          <w:rFonts w:eastAsiaTheme="minorEastAsia"/>
        </w:rPr>
      </w:pPr>
      <w:r>
        <w:rPr>
          <w:rFonts w:eastAsiaTheme="minorEastAsia"/>
        </w:rPr>
        <w:tab/>
      </w:r>
      <w:r w:rsidR="001D3E10">
        <w:rPr>
          <w:rFonts w:eastAsiaTheme="minorEastAsia"/>
        </w:rPr>
        <w:t xml:space="preserve">So the mass of petrol = 10.0 ×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0</m:t>
            </m:r>
          </m:num>
          <m:den>
            <m:r>
              <w:rPr>
                <w:rFonts w:ascii="Cambria Math" w:hAnsi="Cambria Math"/>
              </w:rPr>
              <m:t>4.8</m:t>
            </m:r>
          </m:den>
        </m:f>
      </m:oMath>
      <w:r w:rsidR="001D3E10" w:rsidRPr="00423456">
        <w:rPr>
          <w:rFonts w:eastAsiaTheme="minorEastAsia"/>
        </w:rPr>
        <w:t xml:space="preserve"> </w:t>
      </w:r>
      <w:r w:rsidR="001D3E10">
        <w:rPr>
          <w:rFonts w:eastAsiaTheme="minorEastAsia"/>
        </w:rPr>
        <w:t>= 208.3… g.</w:t>
      </w:r>
    </w:p>
    <w:p w14:paraId="5AC1CAED" w14:textId="12454508" w:rsidR="001D3E10" w:rsidRPr="003B455A" w:rsidRDefault="00633DB5" w:rsidP="00633DB5">
      <w:pPr>
        <w:pStyle w:val="Answertext"/>
      </w:pPr>
      <w:r>
        <w:tab/>
      </w:r>
      <w:r w:rsidR="001D3E10" w:rsidRPr="003B455A">
        <w:t xml:space="preserve">And this is </w:t>
      </w:r>
      <w:r w:rsidR="001D3E10" w:rsidRPr="000D1688">
        <w:t>208.3 g</w:t>
      </w:r>
      <w:r w:rsidR="001D3E10" w:rsidRPr="003B455A">
        <w:t xml:space="preserve"> to 1 decimal place.</w:t>
      </w:r>
    </w:p>
    <w:p w14:paraId="53E80905" w14:textId="51B15C99" w:rsidR="001D3E10" w:rsidRPr="00633DB5" w:rsidRDefault="001D3E10" w:rsidP="00633DB5">
      <w:pPr>
        <w:rPr>
          <w:rFonts w:ascii="Arial" w:hAnsi="Arial" w:cs="Arial"/>
        </w:rPr>
      </w:pPr>
    </w:p>
    <w:p w14:paraId="07AEDF55" w14:textId="77777777" w:rsidR="001D3E10" w:rsidRDefault="001D3E10" w:rsidP="00633DB5">
      <w:pPr>
        <w:pStyle w:val="Question"/>
        <w:numPr>
          <w:ilvl w:val="0"/>
          <w:numId w:val="11"/>
        </w:numPr>
      </w:pPr>
      <w:r>
        <w:t>Crude oil is a complex mixture of hydrocarbons, many of which are alkanes.</w:t>
      </w:r>
    </w:p>
    <w:p w14:paraId="40551FCC" w14:textId="1E6D15CD" w:rsidR="001D3E10" w:rsidRDefault="001D3E10" w:rsidP="005A3CF1">
      <w:pPr>
        <w:pStyle w:val="Questioncontext"/>
      </w:pPr>
      <w:r>
        <w:t>The boiling points of the first six members of the alkane homologous series are shown in the table below.</w:t>
      </w:r>
    </w:p>
    <w:tbl>
      <w:tblPr>
        <w:tblStyle w:val="TableGrid"/>
        <w:tblpPr w:leftFromText="180" w:rightFromText="180" w:vertAnchor="text" w:horzAnchor="page" w:tblpX="2180" w:tblpY="-26"/>
        <w:tblW w:w="0" w:type="auto"/>
        <w:tblLook w:val="04A0" w:firstRow="1" w:lastRow="0" w:firstColumn="1" w:lastColumn="0" w:noHBand="0" w:noVBand="1"/>
      </w:tblPr>
      <w:tblGrid>
        <w:gridCol w:w="2547"/>
        <w:gridCol w:w="1984"/>
      </w:tblGrid>
      <w:tr w:rsidR="001D3E10" w:rsidRPr="00B74CAC" w14:paraId="6F8BD0B1" w14:textId="77777777" w:rsidTr="00FE6B26">
        <w:tc>
          <w:tcPr>
            <w:tcW w:w="2547" w:type="dxa"/>
            <w:shd w:val="clear" w:color="auto" w:fill="D9D9D9" w:themeFill="background1" w:themeFillShade="D9"/>
          </w:tcPr>
          <w:p w14:paraId="1CB1A6B5" w14:textId="77777777" w:rsidR="001D3E10" w:rsidRPr="005A3CF1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5A3CF1">
              <w:rPr>
                <w:rFonts w:ascii="Arial" w:hAnsi="Arial" w:cs="Arial"/>
                <w:b/>
                <w:bCs/>
              </w:rPr>
              <w:t>Number of carbon atoms in alkan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6655402C" w14:textId="77777777" w:rsidR="001D3E10" w:rsidRPr="005A3CF1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</w:rPr>
            </w:pPr>
            <w:r w:rsidRPr="005A3CF1">
              <w:rPr>
                <w:rFonts w:ascii="Arial" w:hAnsi="Arial" w:cs="Arial"/>
                <w:b/>
                <w:bCs/>
              </w:rPr>
              <w:t>Boiling point in °C</w:t>
            </w:r>
          </w:p>
        </w:tc>
      </w:tr>
      <w:tr w:rsidR="001D3E10" w:rsidRPr="00B74CAC" w14:paraId="6A946000" w14:textId="77777777" w:rsidTr="005A3CF1">
        <w:tc>
          <w:tcPr>
            <w:tcW w:w="2547" w:type="dxa"/>
            <w:vAlign w:val="bottom"/>
          </w:tcPr>
          <w:p w14:paraId="61D2080A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984" w:type="dxa"/>
            <w:vAlign w:val="bottom"/>
          </w:tcPr>
          <w:p w14:paraId="518B5DA5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162</w:t>
            </w:r>
          </w:p>
        </w:tc>
      </w:tr>
      <w:tr w:rsidR="001D3E10" w:rsidRPr="00B74CAC" w14:paraId="3A38C43A" w14:textId="77777777" w:rsidTr="005A3CF1">
        <w:tc>
          <w:tcPr>
            <w:tcW w:w="2547" w:type="dxa"/>
            <w:vAlign w:val="bottom"/>
          </w:tcPr>
          <w:p w14:paraId="5933D0C4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984" w:type="dxa"/>
            <w:vAlign w:val="bottom"/>
          </w:tcPr>
          <w:p w14:paraId="33DCD734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89</w:t>
            </w:r>
          </w:p>
        </w:tc>
      </w:tr>
      <w:tr w:rsidR="001D3E10" w:rsidRPr="00B74CAC" w14:paraId="6016DE6B" w14:textId="77777777" w:rsidTr="005A3CF1">
        <w:tc>
          <w:tcPr>
            <w:tcW w:w="2547" w:type="dxa"/>
            <w:vAlign w:val="bottom"/>
          </w:tcPr>
          <w:p w14:paraId="2ECCB2D9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1984" w:type="dxa"/>
            <w:vAlign w:val="bottom"/>
          </w:tcPr>
          <w:p w14:paraId="7DF5F722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42</w:t>
            </w:r>
          </w:p>
        </w:tc>
      </w:tr>
      <w:tr w:rsidR="001D3E10" w:rsidRPr="00B74CAC" w14:paraId="7029BAC6" w14:textId="77777777" w:rsidTr="005A3CF1">
        <w:tc>
          <w:tcPr>
            <w:tcW w:w="2547" w:type="dxa"/>
            <w:vAlign w:val="bottom"/>
          </w:tcPr>
          <w:p w14:paraId="685F8D81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984" w:type="dxa"/>
            <w:vAlign w:val="bottom"/>
          </w:tcPr>
          <w:p w14:paraId="34C47783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–</w:t>
            </w:r>
            <w:r w:rsidRPr="00B74CAC">
              <w:rPr>
                <w:rFonts w:ascii="Arial" w:hAnsi="Arial" w:cs="Arial"/>
                <w:color w:val="000000"/>
              </w:rPr>
              <w:t>0.5</w:t>
            </w:r>
          </w:p>
        </w:tc>
      </w:tr>
      <w:tr w:rsidR="001D3E10" w:rsidRPr="00B74CAC" w14:paraId="6177E782" w14:textId="77777777" w:rsidTr="005A3CF1">
        <w:tc>
          <w:tcPr>
            <w:tcW w:w="2547" w:type="dxa"/>
            <w:vAlign w:val="bottom"/>
          </w:tcPr>
          <w:p w14:paraId="0BEF2423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5</w:t>
            </w:r>
          </w:p>
        </w:tc>
        <w:tc>
          <w:tcPr>
            <w:tcW w:w="1984" w:type="dxa"/>
            <w:vAlign w:val="bottom"/>
          </w:tcPr>
          <w:p w14:paraId="7049FCE6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36</w:t>
            </w:r>
          </w:p>
        </w:tc>
      </w:tr>
      <w:tr w:rsidR="001D3E10" w:rsidRPr="00B74CAC" w14:paraId="328595BB" w14:textId="77777777" w:rsidTr="005A3CF1">
        <w:tc>
          <w:tcPr>
            <w:tcW w:w="2547" w:type="dxa"/>
            <w:vAlign w:val="bottom"/>
          </w:tcPr>
          <w:p w14:paraId="4FF94C0E" w14:textId="77777777" w:rsidR="001D3E10" w:rsidRPr="00B74CAC" w:rsidRDefault="001D3E10" w:rsidP="00980763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1984" w:type="dxa"/>
            <w:vAlign w:val="bottom"/>
          </w:tcPr>
          <w:p w14:paraId="29E78928" w14:textId="77777777" w:rsidR="001D3E10" w:rsidRPr="00B74CAC" w:rsidRDefault="001D3E10" w:rsidP="00FF143B">
            <w:pPr>
              <w:pStyle w:val="ListParagraph"/>
              <w:tabs>
                <w:tab w:val="decimal" w:pos="1114"/>
              </w:tabs>
              <w:ind w:left="0"/>
              <w:jc w:val="right"/>
              <w:rPr>
                <w:rFonts w:ascii="Arial" w:hAnsi="Arial" w:cs="Arial"/>
              </w:rPr>
            </w:pPr>
            <w:r w:rsidRPr="00B74CAC">
              <w:rPr>
                <w:rFonts w:ascii="Arial" w:hAnsi="Arial" w:cs="Arial"/>
                <w:color w:val="000000"/>
              </w:rPr>
              <w:t>69</w:t>
            </w:r>
          </w:p>
        </w:tc>
      </w:tr>
    </w:tbl>
    <w:p w14:paraId="49CDE460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7ABF0E9D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0EA091C7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410532C5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7F79813C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735FDA8C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25FF60B4" w14:textId="2CA45877" w:rsidR="005A3CF1" w:rsidRDefault="005A3CF1">
      <w:pPr>
        <w:rPr>
          <w:rFonts w:ascii="Arial" w:hAnsi="Arial" w:cs="Arial"/>
          <w:b/>
          <w:bCs/>
        </w:rPr>
      </w:pPr>
    </w:p>
    <w:p w14:paraId="3180D016" w14:textId="77777777" w:rsidR="002E6F21" w:rsidRDefault="002E6F21">
      <w:pPr>
        <w:rPr>
          <w:rFonts w:ascii="Arial" w:hAnsi="Arial" w:cs="Arial"/>
          <w:b/>
          <w:bCs/>
        </w:rPr>
      </w:pPr>
      <w:r>
        <w:br w:type="page"/>
      </w:r>
    </w:p>
    <w:p w14:paraId="55A3EB25" w14:textId="63904A5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Plot the number of carbon atoms on the horizontal axis and the boiling point on the vertical axis on the graph below.</w:t>
      </w:r>
    </w:p>
    <w:p w14:paraId="0C80C795" w14:textId="1C3A32D4" w:rsidR="001D3E10" w:rsidRDefault="00DC4A01" w:rsidP="001D3E10">
      <w:pPr>
        <w:rPr>
          <w:rFonts w:ascii="Arial" w:hAnsi="Arial" w:cs="Arial"/>
        </w:rPr>
      </w:pPr>
      <w:r w:rsidRPr="005A3CF1">
        <w:rPr>
          <w:noProof/>
          <w:color w:val="0070C0"/>
          <w:lang w:eastAsia="en-GB"/>
        </w:rPr>
        <w:drawing>
          <wp:anchor distT="0" distB="0" distL="114300" distR="114300" simplePos="0" relativeHeight="251659264" behindDoc="1" locked="0" layoutInCell="1" allowOverlap="1" wp14:anchorId="0F7F8D55" wp14:editId="0955A3F4">
            <wp:simplePos x="0" y="0"/>
            <wp:positionH relativeFrom="margin">
              <wp:posOffset>434340</wp:posOffset>
            </wp:positionH>
            <wp:positionV relativeFrom="paragraph">
              <wp:posOffset>7620</wp:posOffset>
            </wp:positionV>
            <wp:extent cx="5358765" cy="3371215"/>
            <wp:effectExtent l="0" t="0" r="13335" b="635"/>
            <wp:wrapTight wrapText="bothSides">
              <wp:wrapPolygon edited="0">
                <wp:start x="0" y="0"/>
                <wp:lineTo x="0" y="21482"/>
                <wp:lineTo x="21577" y="21482"/>
                <wp:lineTo x="21577" y="0"/>
                <wp:lineTo x="0" y="0"/>
              </wp:wrapPolygon>
            </wp:wrapTight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6095981F-0FEB-4089-934A-D3D81B1047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55886" w14:textId="24C80121" w:rsidR="001D3E10" w:rsidRDefault="001D3E10" w:rsidP="001D3E10">
      <w:pPr>
        <w:rPr>
          <w:rFonts w:ascii="Arial" w:hAnsi="Arial" w:cs="Arial"/>
        </w:rPr>
      </w:pPr>
    </w:p>
    <w:p w14:paraId="07D1EBC4" w14:textId="28F3C357" w:rsidR="001D3E10" w:rsidRDefault="001D3E10" w:rsidP="001D3E10">
      <w:pPr>
        <w:rPr>
          <w:rFonts w:ascii="Arial" w:hAnsi="Arial" w:cs="Arial"/>
        </w:rPr>
      </w:pPr>
    </w:p>
    <w:p w14:paraId="1B4E84F0" w14:textId="23FFD66B" w:rsidR="001D3E10" w:rsidRDefault="001D3E10" w:rsidP="001D3E10">
      <w:pPr>
        <w:rPr>
          <w:rFonts w:ascii="Arial" w:hAnsi="Arial" w:cs="Arial"/>
        </w:rPr>
      </w:pPr>
    </w:p>
    <w:p w14:paraId="2E4EB0A6" w14:textId="77777777" w:rsidR="001D3E10" w:rsidRDefault="001D3E10" w:rsidP="001D3E10">
      <w:pPr>
        <w:rPr>
          <w:rFonts w:ascii="Arial" w:hAnsi="Arial" w:cs="Arial"/>
        </w:rPr>
      </w:pPr>
    </w:p>
    <w:p w14:paraId="1BDB9265" w14:textId="77777777" w:rsidR="001D3E10" w:rsidRDefault="001D3E10" w:rsidP="001D3E10">
      <w:pPr>
        <w:rPr>
          <w:rFonts w:ascii="Arial" w:hAnsi="Arial" w:cs="Arial"/>
        </w:rPr>
      </w:pPr>
    </w:p>
    <w:p w14:paraId="518BE81C" w14:textId="77777777" w:rsidR="001D3E10" w:rsidRDefault="001D3E10" w:rsidP="001D3E10">
      <w:pPr>
        <w:rPr>
          <w:rFonts w:ascii="Arial" w:hAnsi="Arial" w:cs="Arial"/>
        </w:rPr>
      </w:pPr>
    </w:p>
    <w:p w14:paraId="7F545595" w14:textId="77777777" w:rsidR="001D3E10" w:rsidRDefault="001D3E10" w:rsidP="001D3E10">
      <w:pPr>
        <w:rPr>
          <w:rFonts w:ascii="Arial" w:hAnsi="Arial" w:cs="Arial"/>
        </w:rPr>
      </w:pPr>
    </w:p>
    <w:p w14:paraId="6164260B" w14:textId="77777777" w:rsidR="001D3E10" w:rsidRPr="00B74CAC" w:rsidRDefault="001D3E10" w:rsidP="001D3E10">
      <w:pPr>
        <w:rPr>
          <w:rFonts w:ascii="Arial" w:hAnsi="Arial" w:cs="Arial"/>
        </w:rPr>
      </w:pPr>
    </w:p>
    <w:p w14:paraId="5C33ABC9" w14:textId="7777777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Draw a best fit line through these points.</w:t>
      </w:r>
    </w:p>
    <w:p w14:paraId="2FF43A9A" w14:textId="74EB630E" w:rsidR="000D1688" w:rsidRPr="00DC4A01" w:rsidRDefault="005A3CF1" w:rsidP="00DC4A01">
      <w:pPr>
        <w:pStyle w:val="Answertext"/>
      </w:pPr>
      <w:r w:rsidRPr="005A3CF1">
        <w:rPr>
          <w:rStyle w:val="AnswercontextChar"/>
        </w:rPr>
        <w:t>Answer:</w:t>
      </w:r>
      <w:r>
        <w:t xml:space="preserve"> </w:t>
      </w:r>
      <w:r w:rsidR="001D3E10" w:rsidRPr="00500FE7">
        <w:t>See graph for answer.</w:t>
      </w:r>
    </w:p>
    <w:p w14:paraId="48354727" w14:textId="5A23F17D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Describe how the boiling point changes from two carbon atoms to six carbon atoms.</w:t>
      </w:r>
    </w:p>
    <w:p w14:paraId="35B79C17" w14:textId="3DEA23A2" w:rsidR="001D3E10" w:rsidRPr="005A3CF1" w:rsidRDefault="005A3CF1" w:rsidP="005A3CF1">
      <w:pPr>
        <w:pStyle w:val="Answertext"/>
      </w:pPr>
      <w:r w:rsidRPr="005A3CF1">
        <w:rPr>
          <w:rStyle w:val="AnswercontextChar"/>
        </w:rPr>
        <w:t>Answer:</w:t>
      </w:r>
      <w:r>
        <w:t xml:space="preserve"> </w:t>
      </w:r>
      <w:r w:rsidR="001D3E10" w:rsidRPr="009675E8">
        <w:t>Almost linearly.</w:t>
      </w:r>
    </w:p>
    <w:p w14:paraId="5FEBFEF0" w14:textId="7777777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Use your graph to determine the boiling point of the alkane with seven carbon atoms.</w:t>
      </w:r>
    </w:p>
    <w:p w14:paraId="4866904B" w14:textId="33521B27" w:rsidR="001D3E10" w:rsidRPr="005A3CF1" w:rsidRDefault="005A3CF1" w:rsidP="005A3CF1">
      <w:pPr>
        <w:pStyle w:val="Answertext"/>
      </w:pPr>
      <w:r w:rsidRPr="005A3CF1">
        <w:rPr>
          <w:rStyle w:val="AnswercontextChar"/>
        </w:rPr>
        <w:t>Answer:</w:t>
      </w:r>
      <w:r>
        <w:t xml:space="preserve"> </w:t>
      </w:r>
      <w:r w:rsidR="001D3E10" w:rsidRPr="009675E8">
        <w:t xml:space="preserve">c.a. 100 </w:t>
      </w:r>
      <w:r w:rsidR="001D3E10">
        <w:t>°</w:t>
      </w:r>
      <w:r w:rsidR="001D3E10" w:rsidRPr="009675E8">
        <w:t>C</w:t>
      </w:r>
      <w:r>
        <w:t>.</w:t>
      </w:r>
    </w:p>
    <w:p w14:paraId="21BA56E7" w14:textId="77777777" w:rsidR="001D3E10" w:rsidRDefault="001D3E10" w:rsidP="005A3CF1">
      <w:pPr>
        <w:pStyle w:val="Question"/>
        <w:numPr>
          <w:ilvl w:val="1"/>
          <w:numId w:val="11"/>
        </w:numPr>
        <w:spacing w:line="256" w:lineRule="auto"/>
      </w:pPr>
      <w:r>
        <w:t>Which of the hydrocarbons are gases at room temperature, 20°C?</w:t>
      </w:r>
    </w:p>
    <w:p w14:paraId="3B4B62C4" w14:textId="431652B2" w:rsidR="001D3E10" w:rsidRPr="000D1688" w:rsidRDefault="005A3CF1" w:rsidP="000D1688">
      <w:pPr>
        <w:pStyle w:val="Answertext"/>
      </w:pPr>
      <w:r w:rsidRPr="005A3CF1">
        <w:rPr>
          <w:rStyle w:val="AnswercontextChar"/>
        </w:rPr>
        <w:t>Answer:</w:t>
      </w:r>
      <w:r>
        <w:t xml:space="preserve"> </w:t>
      </w:r>
      <w:r w:rsidR="001D3E10" w:rsidRPr="005A3CF1">
        <w:t>The first four members are gases.</w:t>
      </w:r>
    </w:p>
    <w:p w14:paraId="7AD179DA" w14:textId="77777777" w:rsidR="002E6F21" w:rsidRDefault="002E6F21">
      <w:pPr>
        <w:rPr>
          <w:rFonts w:ascii="Arial" w:hAnsi="Arial" w:cs="Arial"/>
          <w:b/>
          <w:bCs/>
        </w:rPr>
      </w:pPr>
      <w:r>
        <w:br w:type="page"/>
      </w:r>
    </w:p>
    <w:p w14:paraId="5618C33B" w14:textId="35BBA5B9" w:rsidR="001D3E10" w:rsidRDefault="00DD2DD9" w:rsidP="005A3CF1">
      <w:pPr>
        <w:pStyle w:val="Question"/>
        <w:numPr>
          <w:ilvl w:val="1"/>
          <w:numId w:val="11"/>
        </w:numPr>
        <w:spacing w:line="256" w:lineRule="auto"/>
      </w:pPr>
      <w:r>
        <w:lastRenderedPageBreak/>
        <w:t>Dan</w:t>
      </w:r>
      <w:r w:rsidR="001D3E10">
        <w:t>e and Debbie have a discussion about the best graph to draw to show the data in the table.</w:t>
      </w:r>
    </w:p>
    <w:p w14:paraId="0F0699F6" w14:textId="65B85985" w:rsidR="001D3E10" w:rsidRDefault="00DD2DD9" w:rsidP="005A3CF1">
      <w:pPr>
        <w:pStyle w:val="Questioncontext"/>
      </w:pPr>
      <w:r>
        <w:t>Dan</w:t>
      </w:r>
      <w:r w:rsidR="001D3E10">
        <w:t>e suggests that a line is a good idea, but Debbie suggests a bar chart would be better.</w:t>
      </w:r>
    </w:p>
    <w:p w14:paraId="0B4D1896" w14:textId="77777777" w:rsidR="001D3E10" w:rsidRDefault="001D3E10" w:rsidP="005A3CF1">
      <w:pPr>
        <w:pStyle w:val="Questioncontext"/>
      </w:pPr>
      <w:r>
        <w:t>State who you think is correct. Give a reason.</w:t>
      </w:r>
    </w:p>
    <w:p w14:paraId="5FD084D2" w14:textId="0ACAA8F2" w:rsidR="001D3E10" w:rsidRDefault="005A3CF1" w:rsidP="005A3CF1">
      <w:pPr>
        <w:pStyle w:val="Answertext"/>
      </w:pPr>
      <w:r w:rsidRPr="005A3CF1">
        <w:rPr>
          <w:rStyle w:val="AnswercontextChar"/>
        </w:rPr>
        <w:t>Answer:</w:t>
      </w:r>
      <w:r>
        <w:t xml:space="preserve"> </w:t>
      </w:r>
      <w:r w:rsidR="001D3E10">
        <w:t>A continuous line shows the trend in data clearly, and it can be used for extrapolating to another point, for example. However, this data is discontinuous or discrete, so a bar chart should be drawn. It is important to realise that each method has its advantages and disadvantages although a bar chart is the more acceptable representative form for displaying discrete data. Clearly, values between, for example, one and two carbon atoms have no meaning, so a line is drawn to show the trend in values.</w:t>
      </w:r>
    </w:p>
    <w:p w14:paraId="5D8444EE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365533BB" w14:textId="77777777" w:rsidR="001D3E10" w:rsidRDefault="001D3E10" w:rsidP="001D3E10">
      <w:pPr>
        <w:pStyle w:val="ListParagraph"/>
        <w:ind w:left="1080"/>
        <w:rPr>
          <w:rFonts w:ascii="Arial" w:hAnsi="Arial" w:cs="Arial"/>
        </w:rPr>
      </w:pPr>
    </w:p>
    <w:p w14:paraId="294C7BD3" w14:textId="5145B819" w:rsidR="00A20651" w:rsidRDefault="00A20651" w:rsidP="001D3E10"/>
    <w:p w14:paraId="741A3353" w14:textId="77777777" w:rsidR="00A20651" w:rsidRPr="00A20651" w:rsidRDefault="00A20651" w:rsidP="00A20651"/>
    <w:p w14:paraId="46EC32E9" w14:textId="77777777" w:rsidR="00A20651" w:rsidRPr="00A20651" w:rsidRDefault="00A20651" w:rsidP="00A20651"/>
    <w:p w14:paraId="6F7C0D66" w14:textId="77777777" w:rsidR="00A20651" w:rsidRPr="00A20651" w:rsidRDefault="00A20651" w:rsidP="00A20651"/>
    <w:p w14:paraId="7AB472DE" w14:textId="2F518D83" w:rsidR="00A20651" w:rsidRDefault="00A20651" w:rsidP="00A20651"/>
    <w:p w14:paraId="66AEA48B" w14:textId="010D8A0A" w:rsidR="00B3323B" w:rsidRPr="00A20651" w:rsidRDefault="00A20651" w:rsidP="00A20651">
      <w:pPr>
        <w:tabs>
          <w:tab w:val="left" w:pos="3356"/>
        </w:tabs>
      </w:pPr>
      <w:r>
        <w:tab/>
      </w:r>
    </w:p>
    <w:sectPr w:rsidR="00B3323B" w:rsidRPr="00A20651" w:rsidSect="008408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C27A1" w14:textId="77777777" w:rsidR="00DB775E" w:rsidRDefault="00DB775E" w:rsidP="007243E1">
      <w:pPr>
        <w:spacing w:after="0" w:line="240" w:lineRule="auto"/>
      </w:pPr>
      <w:r>
        <w:separator/>
      </w:r>
    </w:p>
  </w:endnote>
  <w:endnote w:type="continuationSeparator" w:id="0">
    <w:p w14:paraId="353A4503" w14:textId="77777777" w:rsidR="00DB775E" w:rsidRDefault="00DB775E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302428991"/>
      <w:docPartObj>
        <w:docPartGallery w:val="Page Numbers (Top of Page)"/>
        <w:docPartUnique/>
      </w:docPartObj>
    </w:sdtPr>
    <w:sdtEndPr/>
    <w:sdtContent>
      <w:p w14:paraId="18FC41C0" w14:textId="2F3FA839" w:rsidR="00375115" w:rsidRDefault="00375115" w:rsidP="00375115">
        <w:pPr>
          <w:pStyle w:val="Footer"/>
          <w:tabs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207333F9" wp14:editId="7E9DAD65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7" name="Straight Connector 1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45F80F9D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BAH/bI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>
          <w:rPr>
            <w:rFonts w:ascii="Arial" w:hAnsi="Arial" w:cs="Arial"/>
            <w:sz w:val="18"/>
            <w:szCs w:val="18"/>
          </w:rPr>
          <w:t>[GCSE Organic Chemistry]</w:t>
        </w:r>
        <w:r>
          <w:rPr>
            <w:rFonts w:ascii="Arial" w:hAnsi="Arial" w:cs="Arial"/>
            <w:sz w:val="18"/>
            <w:szCs w:val="18"/>
          </w:rPr>
          <w:tab/>
          <w:t xml:space="preserve">www.rsc.org  </w:t>
        </w:r>
        <w:r>
          <w:rPr>
            <w:rFonts w:ascii="Arial" w:hAnsi="Arial" w:cs="Arial"/>
            <w:sz w:val="18"/>
            <w:szCs w:val="18"/>
          </w:rPr>
          <w:tab/>
        </w:r>
        <w:r w:rsidRPr="00310559">
          <w:rPr>
            <w:rFonts w:ascii="Arial" w:hAnsi="Arial" w:cs="Arial"/>
            <w:sz w:val="18"/>
            <w:szCs w:val="18"/>
          </w:rPr>
          <w:t xml:space="preserve">Page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PAGE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>
          <w:rPr>
            <w:rFonts w:ascii="Arial" w:hAnsi="Arial" w:cs="Arial"/>
            <w:sz w:val="18"/>
            <w:szCs w:val="18"/>
          </w:rPr>
          <w:t>1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  <w:r w:rsidRPr="00310559">
          <w:rPr>
            <w:rFonts w:ascii="Arial" w:hAnsi="Arial" w:cs="Arial"/>
            <w:sz w:val="18"/>
            <w:szCs w:val="18"/>
          </w:rPr>
          <w:t xml:space="preserve"> of </w:t>
        </w:r>
        <w:r w:rsidRPr="00310559">
          <w:rPr>
            <w:rFonts w:ascii="Arial" w:hAnsi="Arial" w:cs="Arial"/>
            <w:sz w:val="18"/>
            <w:szCs w:val="18"/>
          </w:rPr>
          <w:fldChar w:fldCharType="begin"/>
        </w:r>
        <w:r w:rsidRPr="00310559">
          <w:rPr>
            <w:rFonts w:ascii="Arial" w:hAnsi="Arial" w:cs="Arial"/>
            <w:sz w:val="18"/>
            <w:szCs w:val="18"/>
          </w:rPr>
          <w:instrText xml:space="preserve"> NUMPAGES  </w:instrText>
        </w:r>
        <w:r w:rsidRPr="00310559">
          <w:rPr>
            <w:rFonts w:ascii="Arial" w:hAnsi="Arial" w:cs="Arial"/>
            <w:sz w:val="18"/>
            <w:szCs w:val="18"/>
          </w:rPr>
          <w:fldChar w:fldCharType="separate"/>
        </w:r>
        <w:r w:rsidR="0057300A">
          <w:rPr>
            <w:rFonts w:ascii="Arial" w:hAnsi="Arial" w:cs="Arial"/>
            <w:noProof/>
            <w:sz w:val="18"/>
            <w:szCs w:val="18"/>
          </w:rPr>
          <w:t>5</w:t>
        </w:r>
        <w:r w:rsidRPr="00310559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31515F9A" w14:textId="77777777" w:rsidR="00375115" w:rsidRDefault="003751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C49231" w14:textId="22E33746" w:rsidR="00FF143B" w:rsidRDefault="004723DA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7D051CA" wp14:editId="0DDEA241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1BBD600" id="Straight Connector 1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IRuQEAAMUDAAAOAAAAZHJzL2Uyb0RvYy54bWysU02PEzEMvSPxH6Lc6cy0sE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/LbraQIyvMbPWZS&#10;dj9lscUQWEEkwUFW6hhTz4Bt2NHVS3FHhfbJkC9fJiROVd3zrC6cstB8ebdave6Wb6TQt1jzDIyU&#10;8ntAL8phkM6GQlz16vAhZW7GqbcUdsogl9b1lM8OSrILn8EwGW7WVXRdI9g6EgfFC6C0hpC7QoXr&#10;1ewCM9a5Gdj+GXjNL1CoK/Y34BlRO2PIM9jbgPS77vl0G9lc8m8KXHgXCZ5wPNdHqdLwrlSG170u&#10;y/ijX+HPf9/mO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3ZgIR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C49DB">
              <w:rPr>
                <w:rFonts w:ascii="Arial" w:hAnsi="Arial" w:cs="Arial"/>
                <w:sz w:val="18"/>
                <w:szCs w:val="18"/>
              </w:rPr>
              <w:t>c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hemistry in context: </w:t>
            </w:r>
            <w:r w:rsidR="00796F63">
              <w:rPr>
                <w:rFonts w:ascii="Arial" w:hAnsi="Arial" w:cs="Arial"/>
                <w:sz w:val="18"/>
                <w:szCs w:val="18"/>
              </w:rPr>
              <w:tab/>
              <w:t xml:space="preserve">            © Royal Society of Chemistry</w:t>
            </w:r>
          </w:p>
          <w:p w14:paraId="1E035FC0" w14:textId="710E7CC9" w:rsidR="004723DA" w:rsidRPr="00310559" w:rsidRDefault="00EC68A5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C49DB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4604AE">
              <w:rPr>
                <w:rFonts w:ascii="Arial" w:hAnsi="Arial" w:cs="Arial"/>
                <w:sz w:val="18"/>
                <w:szCs w:val="18"/>
              </w:rPr>
              <w:tab/>
            </w:r>
            <w:r w:rsidR="00203BE5">
              <w:rPr>
                <w:rFonts w:ascii="Arial" w:hAnsi="Arial" w:cs="Arial"/>
                <w:sz w:val="18"/>
                <w:szCs w:val="18"/>
              </w:rPr>
              <w:t xml:space="preserve">           </w:t>
            </w:r>
            <w:r w:rsidR="00A20651">
              <w:rPr>
                <w:rFonts w:ascii="Arial" w:hAnsi="Arial" w:cs="Arial"/>
                <w:sz w:val="18"/>
                <w:szCs w:val="18"/>
              </w:rPr>
              <w:t xml:space="preserve">   </w:t>
            </w:r>
            <w:r w:rsidR="001C49DB">
              <w:rPr>
                <w:rFonts w:ascii="Arial" w:hAnsi="Arial" w:cs="Arial"/>
                <w:sz w:val="18"/>
                <w:szCs w:val="18"/>
              </w:rPr>
              <w:t>edu</w:t>
            </w:r>
            <w:r w:rsidR="004604AE">
              <w:rPr>
                <w:rFonts w:ascii="Arial" w:hAnsi="Arial" w:cs="Arial"/>
                <w:sz w:val="18"/>
                <w:szCs w:val="18"/>
              </w:rPr>
              <w:t>.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D0CC2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D0CC2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61EB965" w14:textId="2A94793A" w:rsidR="00FF143B" w:rsidRDefault="007767ED" w:rsidP="00796F63">
            <w:pPr>
              <w:pStyle w:val="Footer"/>
              <w:tabs>
                <w:tab w:val="clear" w:pos="4513"/>
                <w:tab w:val="clear" w:pos="9026"/>
                <w:tab w:val="left" w:pos="354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1C49DB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in context:</w:t>
            </w:r>
            <w:r w:rsidR="00796F63">
              <w:rPr>
                <w:rFonts w:ascii="Arial" w:hAnsi="Arial" w:cs="Arial"/>
                <w:sz w:val="18"/>
                <w:szCs w:val="18"/>
              </w:rPr>
              <w:tab/>
              <w:t>© Royal Society of Chemistry</w:t>
            </w:r>
            <w:r w:rsidR="0032440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AB9FFAB" w14:textId="258B73E3" w:rsidR="007767ED" w:rsidRPr="00310559" w:rsidRDefault="00EC68A5" w:rsidP="007767ED">
            <w:pPr>
              <w:pStyle w:val="Footer"/>
              <w:tabs>
                <w:tab w:val="clear" w:pos="9026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ude oil</w:t>
            </w:r>
            <w:r w:rsidR="001C49DB">
              <w:rPr>
                <w:rFonts w:ascii="Arial" w:hAnsi="Arial" w:cs="Arial"/>
                <w:sz w:val="18"/>
                <w:szCs w:val="18"/>
              </w:rPr>
              <w:t xml:space="preserve"> (H)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2C426B"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1C49DB">
              <w:rPr>
                <w:rFonts w:ascii="Arial" w:hAnsi="Arial" w:cs="Arial"/>
                <w:sz w:val="18"/>
                <w:szCs w:val="18"/>
              </w:rPr>
              <w:t>edu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.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D0CC2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1D0CC2">
              <w:rPr>
                <w:rFonts w:ascii="Arial" w:hAnsi="Arial" w:cs="Arial"/>
                <w:noProof/>
                <w:sz w:val="18"/>
                <w:szCs w:val="18"/>
              </w:rPr>
              <w:t>5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4A8921" w14:textId="77777777" w:rsidR="00DB775E" w:rsidRDefault="00DB775E" w:rsidP="007243E1">
      <w:pPr>
        <w:spacing w:after="0" w:line="240" w:lineRule="auto"/>
      </w:pPr>
      <w:r>
        <w:separator/>
      </w:r>
    </w:p>
  </w:footnote>
  <w:footnote w:type="continuationSeparator" w:id="0">
    <w:p w14:paraId="61FCEBDC" w14:textId="77777777" w:rsidR="00DB775E" w:rsidRDefault="00DB775E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82A24" w14:textId="64C8CD54" w:rsidR="00375115" w:rsidRDefault="00375115">
    <w:pPr>
      <w:pStyle w:val="Header"/>
    </w:pPr>
    <w:r w:rsidRPr="00587B3E">
      <w:rPr>
        <w:noProof/>
        <w:color w:val="0070C0"/>
        <w:lang w:eastAsia="en-GB"/>
      </w:rPr>
      <w:drawing>
        <wp:anchor distT="0" distB="0" distL="114300" distR="114300" simplePos="0" relativeHeight="251675648" behindDoc="1" locked="0" layoutInCell="1" allowOverlap="1" wp14:anchorId="067A0DF4" wp14:editId="0264A2B1">
          <wp:simplePos x="0" y="0"/>
          <wp:positionH relativeFrom="page">
            <wp:posOffset>5221605</wp:posOffset>
          </wp:positionH>
          <wp:positionV relativeFrom="paragraph">
            <wp:posOffset>-368935</wp:posOffset>
          </wp:positionV>
          <wp:extent cx="2009775" cy="992505"/>
          <wp:effectExtent l="0" t="0" r="9525" b="0"/>
          <wp:wrapNone/>
          <wp:docPr id="18" name="Picture 18" descr="Image result for royal society of chemist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royal society of chemistry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312"/>
                  <a:stretch/>
                </pic:blipFill>
                <pic:spPr bwMode="auto">
                  <a:xfrm>
                    <a:off x="0" y="0"/>
                    <a:ext cx="2009775" cy="992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F2D24CF" w:rsidR="004723DA" w:rsidRPr="002E6F21" w:rsidRDefault="00DE3AD2" w:rsidP="00C35887">
    <w:pPr>
      <w:ind w:right="141"/>
      <w:rPr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5888" behindDoc="0" locked="0" layoutInCell="1" allowOverlap="1" wp14:anchorId="71E9D5D0" wp14:editId="4D1BFD90">
          <wp:simplePos x="0" y="0"/>
          <wp:positionH relativeFrom="page">
            <wp:align>right</wp:align>
          </wp:positionH>
          <wp:positionV relativeFrom="paragraph">
            <wp:posOffset>-451485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4B0B3" w14:textId="42A81721" w:rsidR="002E6F21" w:rsidRDefault="00AB7687" w:rsidP="002E6F21">
    <w:pPr>
      <w:pStyle w:val="Attribute"/>
      <w:ind w:firstLine="0"/>
      <w:rPr>
        <w:sz w:val="22"/>
      </w:rPr>
    </w:pPr>
    <w:bookmarkStart w:id="1" w:name="_Hlk51587536"/>
    <w:bookmarkStart w:id="2" w:name="_Hlk51587537"/>
    <w:bookmarkStart w:id="3" w:name="_Hlk51587648"/>
    <w:bookmarkStart w:id="4" w:name="_Hlk51587649"/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3840" behindDoc="0" locked="0" layoutInCell="1" allowOverlap="1" wp14:anchorId="36A31B83" wp14:editId="1F257A66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6F21">
      <w:rPr>
        <w:bCs/>
        <w:color w:val="0070C0"/>
        <w:sz w:val="44"/>
        <w:szCs w:val="44"/>
      </w:rPr>
      <w:t>In context</w:t>
    </w:r>
  </w:p>
  <w:p w14:paraId="368BB239" w14:textId="39ECBF03" w:rsidR="002E6F21" w:rsidRDefault="002E6F21" w:rsidP="002E6F21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 w:rsidR="001C21C6">
      <w:rPr>
        <w:sz w:val="22"/>
      </w:rPr>
      <w:t>14–</w:t>
    </w:r>
    <w:r>
      <w:rPr>
        <w:sz w:val="22"/>
      </w:rPr>
      <w:t>16 years (Higher)</w:t>
    </w:r>
  </w:p>
  <w:p w14:paraId="7752AE7F" w14:textId="0F6166C9" w:rsidR="004723DA" w:rsidRPr="00546600" w:rsidRDefault="002E6F21" w:rsidP="002E6F21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bookmarkEnd w:id="1"/>
    <w:bookmarkEnd w:id="2"/>
    <w:bookmarkEnd w:id="3"/>
    <w:bookmarkEnd w:id="4"/>
    <w:r>
      <w:rPr>
        <w:sz w:val="22"/>
      </w:rPr>
      <w:t>Crude oil</w:t>
    </w:r>
    <w:r w:rsidR="00546600" w:rsidRPr="00587B3E">
      <w:rPr>
        <w:sz w:val="22"/>
      </w:rPr>
      <w:tab/>
    </w:r>
    <w:r w:rsidR="00203BE5">
      <w:rPr>
        <w:sz w:val="22"/>
      </w:rPr>
      <w:t>Source</w:t>
    </w:r>
    <w:r w:rsidR="00203BE5" w:rsidRPr="00587B3E">
      <w:rPr>
        <w:sz w:val="22"/>
      </w:rPr>
      <w:t>:</w:t>
    </w:r>
    <w:r w:rsidR="00203BE5">
      <w:rPr>
        <w:sz w:val="22"/>
      </w:rPr>
      <w:t xml:space="preserve"> </w:t>
    </w:r>
    <w:r w:rsidR="00203BE5">
      <w:t>rsc.li/311PrT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24250"/>
    <w:multiLevelType w:val="hybridMultilevel"/>
    <w:tmpl w:val="D54407D4"/>
    <w:lvl w:ilvl="0" w:tplc="149036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C60A62"/>
    <w:multiLevelType w:val="hybridMultilevel"/>
    <w:tmpl w:val="8794B818"/>
    <w:lvl w:ilvl="0" w:tplc="96EC6A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CC44AF"/>
    <w:multiLevelType w:val="hybridMultilevel"/>
    <w:tmpl w:val="783E4118"/>
    <w:lvl w:ilvl="0" w:tplc="56A445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384DE8"/>
    <w:multiLevelType w:val="hybridMultilevel"/>
    <w:tmpl w:val="0B5C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34856"/>
    <w:multiLevelType w:val="hybridMultilevel"/>
    <w:tmpl w:val="79BC81F0"/>
    <w:lvl w:ilvl="0" w:tplc="08090017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FB700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E3F1F3E"/>
    <w:multiLevelType w:val="hybridMultilevel"/>
    <w:tmpl w:val="9D66D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9B765A"/>
    <w:multiLevelType w:val="hybridMultilevel"/>
    <w:tmpl w:val="BD0C0AFC"/>
    <w:lvl w:ilvl="0" w:tplc="26529D52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4"/>
    <w:lvlOverride w:ilvl="0">
      <w:startOverride w:val="1"/>
    </w:lvlOverride>
  </w:num>
  <w:num w:numId="4">
    <w:abstractNumId w:val="4"/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5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14DCF"/>
    <w:rsid w:val="00064CBE"/>
    <w:rsid w:val="00071068"/>
    <w:rsid w:val="0007276B"/>
    <w:rsid w:val="00080BFC"/>
    <w:rsid w:val="00080D10"/>
    <w:rsid w:val="00090EC9"/>
    <w:rsid w:val="000B2CC6"/>
    <w:rsid w:val="000C17B2"/>
    <w:rsid w:val="000D1688"/>
    <w:rsid w:val="000D6CDD"/>
    <w:rsid w:val="000D7943"/>
    <w:rsid w:val="000E0D0D"/>
    <w:rsid w:val="000E53EB"/>
    <w:rsid w:val="000F0BC1"/>
    <w:rsid w:val="000F7FB4"/>
    <w:rsid w:val="001228E4"/>
    <w:rsid w:val="00125012"/>
    <w:rsid w:val="00147841"/>
    <w:rsid w:val="00163D6B"/>
    <w:rsid w:val="00173211"/>
    <w:rsid w:val="001A2C29"/>
    <w:rsid w:val="001C21C6"/>
    <w:rsid w:val="001C49DB"/>
    <w:rsid w:val="001D0CC2"/>
    <w:rsid w:val="001D1C09"/>
    <w:rsid w:val="001D3E10"/>
    <w:rsid w:val="001E5A1E"/>
    <w:rsid w:val="002017C6"/>
    <w:rsid w:val="00203BE5"/>
    <w:rsid w:val="0022147F"/>
    <w:rsid w:val="00222E9E"/>
    <w:rsid w:val="002335E3"/>
    <w:rsid w:val="00240188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426B"/>
    <w:rsid w:val="002C5299"/>
    <w:rsid w:val="002C70FD"/>
    <w:rsid w:val="002D4B02"/>
    <w:rsid w:val="002E3138"/>
    <w:rsid w:val="002E6F21"/>
    <w:rsid w:val="00302B6E"/>
    <w:rsid w:val="00310559"/>
    <w:rsid w:val="0032150B"/>
    <w:rsid w:val="0032440F"/>
    <w:rsid w:val="00355FE4"/>
    <w:rsid w:val="003630EC"/>
    <w:rsid w:val="003670B2"/>
    <w:rsid w:val="0037051F"/>
    <w:rsid w:val="00373CCB"/>
    <w:rsid w:val="00375115"/>
    <w:rsid w:val="003809AB"/>
    <w:rsid w:val="00397B9D"/>
    <w:rsid w:val="003A021B"/>
    <w:rsid w:val="003A4BE8"/>
    <w:rsid w:val="003B455A"/>
    <w:rsid w:val="003B4B79"/>
    <w:rsid w:val="003C6548"/>
    <w:rsid w:val="003D426C"/>
    <w:rsid w:val="004014F2"/>
    <w:rsid w:val="0041337F"/>
    <w:rsid w:val="004159CB"/>
    <w:rsid w:val="00425034"/>
    <w:rsid w:val="0043051A"/>
    <w:rsid w:val="0043246A"/>
    <w:rsid w:val="00443771"/>
    <w:rsid w:val="004451E6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5DE0"/>
    <w:rsid w:val="00526972"/>
    <w:rsid w:val="00534F99"/>
    <w:rsid w:val="005371C3"/>
    <w:rsid w:val="00546600"/>
    <w:rsid w:val="005704CF"/>
    <w:rsid w:val="0057300A"/>
    <w:rsid w:val="00585395"/>
    <w:rsid w:val="00587B3E"/>
    <w:rsid w:val="00591EE7"/>
    <w:rsid w:val="005A2BDF"/>
    <w:rsid w:val="005A3CF1"/>
    <w:rsid w:val="005A5FA1"/>
    <w:rsid w:val="005D511A"/>
    <w:rsid w:val="00616A7D"/>
    <w:rsid w:val="0063125E"/>
    <w:rsid w:val="00633DB5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23BF"/>
    <w:rsid w:val="007335E0"/>
    <w:rsid w:val="00750DD1"/>
    <w:rsid w:val="00770268"/>
    <w:rsid w:val="007767ED"/>
    <w:rsid w:val="007806B1"/>
    <w:rsid w:val="00792BB0"/>
    <w:rsid w:val="00794E01"/>
    <w:rsid w:val="00796F63"/>
    <w:rsid w:val="007A161B"/>
    <w:rsid w:val="007A3831"/>
    <w:rsid w:val="007A4F88"/>
    <w:rsid w:val="007B6D6F"/>
    <w:rsid w:val="007B6F23"/>
    <w:rsid w:val="007C0695"/>
    <w:rsid w:val="007C531F"/>
    <w:rsid w:val="007C6B97"/>
    <w:rsid w:val="007D6E30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408E9"/>
    <w:rsid w:val="00857BAE"/>
    <w:rsid w:val="00861BBD"/>
    <w:rsid w:val="00865C11"/>
    <w:rsid w:val="008705B3"/>
    <w:rsid w:val="008766A9"/>
    <w:rsid w:val="0088052E"/>
    <w:rsid w:val="008A39DC"/>
    <w:rsid w:val="008B17D1"/>
    <w:rsid w:val="008D4A39"/>
    <w:rsid w:val="008D59E8"/>
    <w:rsid w:val="008E0B6A"/>
    <w:rsid w:val="008F568E"/>
    <w:rsid w:val="0090214C"/>
    <w:rsid w:val="00904A97"/>
    <w:rsid w:val="00912AAA"/>
    <w:rsid w:val="009161F7"/>
    <w:rsid w:val="009277E1"/>
    <w:rsid w:val="00950706"/>
    <w:rsid w:val="00956EB5"/>
    <w:rsid w:val="00974D22"/>
    <w:rsid w:val="00982BF4"/>
    <w:rsid w:val="009A79B7"/>
    <w:rsid w:val="009B774C"/>
    <w:rsid w:val="009C1F22"/>
    <w:rsid w:val="009C710C"/>
    <w:rsid w:val="009F497D"/>
    <w:rsid w:val="009F64F2"/>
    <w:rsid w:val="00A075D2"/>
    <w:rsid w:val="00A200E1"/>
    <w:rsid w:val="00A20651"/>
    <w:rsid w:val="00A20A7B"/>
    <w:rsid w:val="00A45844"/>
    <w:rsid w:val="00A56B5C"/>
    <w:rsid w:val="00A56CAB"/>
    <w:rsid w:val="00A62B07"/>
    <w:rsid w:val="00A84AD6"/>
    <w:rsid w:val="00A84E72"/>
    <w:rsid w:val="00A9500F"/>
    <w:rsid w:val="00AB7687"/>
    <w:rsid w:val="00AC54FE"/>
    <w:rsid w:val="00AF660E"/>
    <w:rsid w:val="00AF7F61"/>
    <w:rsid w:val="00B11C17"/>
    <w:rsid w:val="00B140EF"/>
    <w:rsid w:val="00B3323B"/>
    <w:rsid w:val="00B40736"/>
    <w:rsid w:val="00B42A69"/>
    <w:rsid w:val="00B42FEA"/>
    <w:rsid w:val="00B50D10"/>
    <w:rsid w:val="00B653A7"/>
    <w:rsid w:val="00B7043C"/>
    <w:rsid w:val="00B71B79"/>
    <w:rsid w:val="00B83A09"/>
    <w:rsid w:val="00B85619"/>
    <w:rsid w:val="00BA5410"/>
    <w:rsid w:val="00BC6D37"/>
    <w:rsid w:val="00BC731D"/>
    <w:rsid w:val="00BD2F67"/>
    <w:rsid w:val="00BD784B"/>
    <w:rsid w:val="00BE2D99"/>
    <w:rsid w:val="00BE3736"/>
    <w:rsid w:val="00BF624D"/>
    <w:rsid w:val="00C07DD9"/>
    <w:rsid w:val="00C11CEA"/>
    <w:rsid w:val="00C21B5B"/>
    <w:rsid w:val="00C2204F"/>
    <w:rsid w:val="00C2716B"/>
    <w:rsid w:val="00C35887"/>
    <w:rsid w:val="00C47379"/>
    <w:rsid w:val="00C50063"/>
    <w:rsid w:val="00C65E27"/>
    <w:rsid w:val="00C66C6C"/>
    <w:rsid w:val="00C71029"/>
    <w:rsid w:val="00C75D11"/>
    <w:rsid w:val="00C84157"/>
    <w:rsid w:val="00CD277D"/>
    <w:rsid w:val="00CE5CF7"/>
    <w:rsid w:val="00D00A81"/>
    <w:rsid w:val="00D01279"/>
    <w:rsid w:val="00D25420"/>
    <w:rsid w:val="00D372AC"/>
    <w:rsid w:val="00D3793E"/>
    <w:rsid w:val="00D41F99"/>
    <w:rsid w:val="00D42FAB"/>
    <w:rsid w:val="00D5318F"/>
    <w:rsid w:val="00D572C0"/>
    <w:rsid w:val="00D65B27"/>
    <w:rsid w:val="00D83863"/>
    <w:rsid w:val="00D83AF5"/>
    <w:rsid w:val="00D935F5"/>
    <w:rsid w:val="00DA074D"/>
    <w:rsid w:val="00DB775E"/>
    <w:rsid w:val="00DC4447"/>
    <w:rsid w:val="00DC4A01"/>
    <w:rsid w:val="00DD2DD9"/>
    <w:rsid w:val="00DD64CE"/>
    <w:rsid w:val="00DD7F8C"/>
    <w:rsid w:val="00DE086C"/>
    <w:rsid w:val="00DE3AD2"/>
    <w:rsid w:val="00E01AD3"/>
    <w:rsid w:val="00E12FC4"/>
    <w:rsid w:val="00E14129"/>
    <w:rsid w:val="00E27E5E"/>
    <w:rsid w:val="00E40997"/>
    <w:rsid w:val="00E60618"/>
    <w:rsid w:val="00E87C4E"/>
    <w:rsid w:val="00E93AFC"/>
    <w:rsid w:val="00EB49DD"/>
    <w:rsid w:val="00EB59C9"/>
    <w:rsid w:val="00EC68A5"/>
    <w:rsid w:val="00ED4DDC"/>
    <w:rsid w:val="00EE2E6B"/>
    <w:rsid w:val="00EE4B32"/>
    <w:rsid w:val="00EF0894"/>
    <w:rsid w:val="00EF17C0"/>
    <w:rsid w:val="00EF273C"/>
    <w:rsid w:val="00EF46AF"/>
    <w:rsid w:val="00F0055A"/>
    <w:rsid w:val="00F0264E"/>
    <w:rsid w:val="00F04BFC"/>
    <w:rsid w:val="00F15D45"/>
    <w:rsid w:val="00F44845"/>
    <w:rsid w:val="00F54B28"/>
    <w:rsid w:val="00F5773A"/>
    <w:rsid w:val="00F700CF"/>
    <w:rsid w:val="00F9778B"/>
    <w:rsid w:val="00FC31B0"/>
    <w:rsid w:val="00FE03D3"/>
    <w:rsid w:val="00FE6B26"/>
    <w:rsid w:val="00FF143B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1A59D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E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spacing w:before="480" w:after="120"/>
      <w:ind w:left="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uiPriority w:val="29"/>
    <w:qFormat/>
    <w:rsid w:val="004159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9CB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04BFC"/>
    <w:pPr>
      <w:spacing w:after="0" w:line="240" w:lineRule="auto"/>
    </w:pPr>
  </w:style>
  <w:style w:type="paragraph" w:styleId="Revision">
    <w:name w:val="Revision"/>
    <w:hidden/>
    <w:uiPriority w:val="99"/>
    <w:semiHidden/>
    <w:rsid w:val="00C358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9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x"/>
            <c:size val="5"/>
            <c:spPr>
              <a:noFill/>
              <a:ln w="9525">
                <a:solidFill>
                  <a:srgbClr val="0070C0"/>
                </a:solidFill>
              </a:ln>
              <a:effectLst/>
            </c:spPr>
          </c:marker>
          <c:xVal>
            <c:numRef>
              <c:f>Sheet1!$A$1:$A$6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xVal>
          <c:yVal>
            <c:numRef>
              <c:f>Sheet1!$B$1:$B$6</c:f>
              <c:numCache>
                <c:formatCode>General</c:formatCode>
                <c:ptCount val="6"/>
                <c:pt idx="0">
                  <c:v>-162</c:v>
                </c:pt>
                <c:pt idx="1">
                  <c:v>-89</c:v>
                </c:pt>
                <c:pt idx="2">
                  <c:v>-42</c:v>
                </c:pt>
                <c:pt idx="3">
                  <c:v>-0.5</c:v>
                </c:pt>
                <c:pt idx="4">
                  <c:v>36</c:v>
                </c:pt>
                <c:pt idx="5">
                  <c:v>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C17-4491-A10A-5CA77AFA50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65548304"/>
        <c:axId val="863690672"/>
      </c:scatterChart>
      <c:valAx>
        <c:axId val="8655483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carbon atoms in the molecule 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3690672"/>
        <c:crosses val="autoZero"/>
        <c:crossBetween val="midCat"/>
      </c:valAx>
      <c:valAx>
        <c:axId val="863690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Boiling point in </a:t>
                </a:r>
                <a:r>
                  <a:rPr lang="en-GB" sz="1000" b="0" i="0" u="none" strike="noStrike" baseline="0">
                    <a:effectLst/>
                  </a:rPr>
                  <a:t>°</a:t>
                </a:r>
                <a:r>
                  <a:rPr lang="en-US"/>
                  <a:t>C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65548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5E6D5-0281-4984-B094-516DCEFFF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5T13:29:00Z</dcterms:created>
  <dcterms:modified xsi:type="dcterms:W3CDTF">2020-11-05T13:29:00Z</dcterms:modified>
</cp:coreProperties>
</file>